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9F897" w14:textId="77777777" w:rsidR="003B701E" w:rsidRPr="003B701E" w:rsidRDefault="003B701E" w:rsidP="00DA49B8">
      <w:pPr>
        <w:pStyle w:val="NoSpacing"/>
        <w:ind w:left="-274"/>
        <w:rPr>
          <w:rFonts w:ascii="Arial" w:hAnsi="Arial" w:cs="Arial"/>
          <w:b/>
          <w:sz w:val="24"/>
          <w:szCs w:val="24"/>
        </w:rPr>
      </w:pPr>
      <w:r w:rsidRPr="003B701E">
        <w:rPr>
          <w:rFonts w:ascii="Arial" w:hAnsi="Arial" w:cs="Arial"/>
          <w:b/>
          <w:sz w:val="24"/>
          <w:szCs w:val="24"/>
        </w:rPr>
        <w:t>7962 Illustration 2</w:t>
      </w:r>
    </w:p>
    <w:p w14:paraId="0C427B78" w14:textId="3FE197E0" w:rsidR="003B701E" w:rsidRPr="000265C1" w:rsidRDefault="00F20A83" w:rsidP="00C34D1F">
      <w:pPr>
        <w:pStyle w:val="NoSpacing"/>
        <w:ind w:left="-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Revised</w:t>
      </w:r>
      <w:r w:rsidR="00DC3542">
        <w:rPr>
          <w:rFonts w:ascii="Arial" w:hAnsi="Arial" w:cs="Arial"/>
          <w:sz w:val="24"/>
          <w:szCs w:val="24"/>
        </w:rPr>
        <w:t xml:space="preserve"> </w:t>
      </w:r>
      <w:r w:rsidR="006801DC">
        <w:rPr>
          <w:rFonts w:ascii="Arial" w:hAnsi="Arial" w:cs="Arial"/>
          <w:sz w:val="24"/>
          <w:szCs w:val="24"/>
        </w:rPr>
        <w:t>09</w:t>
      </w:r>
      <w:r w:rsidR="00580881">
        <w:rPr>
          <w:rFonts w:ascii="Arial" w:hAnsi="Arial" w:cs="Arial"/>
          <w:sz w:val="24"/>
          <w:szCs w:val="24"/>
        </w:rPr>
        <w:t>/2023</w:t>
      </w:r>
      <w:r w:rsidR="003B701E" w:rsidRPr="000265C1">
        <w:rPr>
          <w:rFonts w:ascii="Arial" w:hAnsi="Arial" w:cs="Arial"/>
          <w:sz w:val="24"/>
          <w:szCs w:val="24"/>
        </w:rPr>
        <w:t>)</w:t>
      </w:r>
    </w:p>
    <w:tbl>
      <w:tblPr>
        <w:tblW w:w="1419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59"/>
        <w:gridCol w:w="7981"/>
        <w:gridCol w:w="2250"/>
        <w:gridCol w:w="2160"/>
        <w:gridCol w:w="246"/>
      </w:tblGrid>
      <w:tr w:rsidR="00A77914" w:rsidRPr="00A436F8" w14:paraId="4428C08F" w14:textId="704E1D58" w:rsidTr="00DA49B8">
        <w:trPr>
          <w:trHeight w:val="235"/>
        </w:trPr>
        <w:tc>
          <w:tcPr>
            <w:tcW w:w="9540" w:type="dxa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7706D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EA86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8620A4B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2630435" w14:textId="77777777" w:rsidR="00BF5926" w:rsidRPr="00A436F8" w:rsidRDefault="00BF5926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A77914" w:rsidRPr="00A436F8" w14:paraId="7E310D45" w14:textId="0A2562DF" w:rsidTr="00DA49B8">
        <w:trPr>
          <w:trHeight w:val="235"/>
        </w:trPr>
        <w:tc>
          <w:tcPr>
            <w:tcW w:w="13950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A7005D6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 xml:space="preserve">REPORT </w:t>
            </w:r>
            <w:r>
              <w:rPr>
                <w:rFonts w:ascii="Arial" w:hAnsi="Arial" w:cs="Arial"/>
                <w:b/>
                <w:bCs/>
              </w:rPr>
              <w:t>NO</w:t>
            </w:r>
            <w:r w:rsidRPr="00A436F8">
              <w:rPr>
                <w:rFonts w:ascii="Arial" w:hAnsi="Arial" w:cs="Arial"/>
                <w:b/>
                <w:bCs/>
              </w:rPr>
              <w:t>. 8 – POST-CLOSING TRIAL BALANCE</w:t>
            </w:r>
          </w:p>
          <w:p w14:paraId="669CE56A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Agency</w:t>
            </w:r>
            <w:r>
              <w:rPr>
                <w:rFonts w:ascii="Arial" w:hAnsi="Arial" w:cs="Arial"/>
                <w:b/>
                <w:bCs/>
              </w:rPr>
              <w:t xml:space="preserve"> 5555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BD606A" w14:textId="77777777" w:rsidR="00BF5926" w:rsidRPr="00A436F8" w:rsidRDefault="00BF5926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7914" w:rsidRPr="00A436F8" w14:paraId="353700DE" w14:textId="5C486CFE" w:rsidTr="00DA49B8">
        <w:trPr>
          <w:trHeight w:val="235"/>
        </w:trPr>
        <w:tc>
          <w:tcPr>
            <w:tcW w:w="13950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AD71105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raining </w:t>
            </w:r>
            <w:r w:rsidRPr="00A436F8">
              <w:rPr>
                <w:rFonts w:ascii="Arial" w:hAnsi="Arial" w:cs="Arial"/>
                <w:b/>
                <w:bCs/>
              </w:rPr>
              <w:t xml:space="preserve">Fund </w:t>
            </w:r>
            <w:r>
              <w:rPr>
                <w:rFonts w:ascii="Arial" w:hAnsi="Arial" w:cs="Arial"/>
                <w:b/>
                <w:bCs/>
              </w:rPr>
              <w:t>1234</w:t>
            </w:r>
          </w:p>
          <w:p w14:paraId="67B4B785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Fiscal Year 20XX-XX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9E31C3" w14:textId="77777777" w:rsidR="00BF5926" w:rsidRDefault="00BF5926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7914" w:rsidRPr="00A436F8" w14:paraId="2F1A7370" w14:textId="4014EF20" w:rsidTr="00DA49B8">
        <w:trPr>
          <w:trHeight w:val="235"/>
        </w:trPr>
        <w:tc>
          <w:tcPr>
            <w:tcW w:w="13950" w:type="dxa"/>
            <w:gridSpan w:val="4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A2913ED" w14:textId="77777777" w:rsidR="00A77914" w:rsidRPr="00A436F8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  <w:r w:rsidRPr="00A436F8">
              <w:rPr>
                <w:rFonts w:ascii="Arial" w:hAnsi="Arial" w:cs="Arial"/>
                <w:b/>
                <w:bCs/>
              </w:rPr>
              <w:t>As of June 30, 20XX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FA2E7A" w14:textId="77777777" w:rsidR="00BF5926" w:rsidRPr="00A436F8" w:rsidRDefault="00BF5926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77914" w:rsidRPr="00A436F8" w14:paraId="64EAD78B" w14:textId="4CE96F24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4F74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3DEB9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20EB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1FBCAC" w14:textId="77777777" w:rsidR="00A77914" w:rsidRPr="00A436F8" w:rsidRDefault="00A77914" w:rsidP="006E536D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77C21D" w14:textId="77777777" w:rsidR="00BF5926" w:rsidRPr="00A436F8" w:rsidRDefault="00BF5926" w:rsidP="006E536D">
            <w:pPr>
              <w:pStyle w:val="NoSpacing"/>
              <w:rPr>
                <w:rFonts w:ascii="Arial" w:hAnsi="Arial" w:cs="Arial"/>
              </w:rPr>
            </w:pPr>
          </w:p>
        </w:tc>
      </w:tr>
      <w:tr w:rsidR="00A77914" w:rsidRPr="00A436F8" w14:paraId="0E108859" w14:textId="166D520E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5BD0AE" w14:textId="77777777" w:rsidR="00A77914" w:rsidRPr="006B6369" w:rsidRDefault="00A77914" w:rsidP="006E536D">
            <w:pPr>
              <w:pStyle w:val="NoSpacing"/>
              <w:jc w:val="center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NO.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616D3D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ACCOUNT TIT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A8A8AF" w14:textId="77777777" w:rsidR="00A77914" w:rsidRPr="006B6369" w:rsidRDefault="00A77914" w:rsidP="00DA49B8">
            <w:pPr>
              <w:pStyle w:val="NoSpacing"/>
              <w:ind w:firstLine="533"/>
              <w:jc w:val="right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DEBIT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000000" w:fill="D9D9D9"/>
            <w:noWrap/>
            <w:vAlign w:val="bottom"/>
            <w:hideMark/>
          </w:tcPr>
          <w:p w14:paraId="6A5C0E39" w14:textId="77777777" w:rsidR="00A77914" w:rsidRPr="006B6369" w:rsidRDefault="00A77914" w:rsidP="00DA49B8">
            <w:pPr>
              <w:pStyle w:val="NoSpacing"/>
              <w:ind w:firstLine="878"/>
              <w:jc w:val="right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 w:rsidRPr="006B6369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CREDITS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</w:tcPr>
          <w:p w14:paraId="525C7D3A" w14:textId="77777777" w:rsidR="00BF5926" w:rsidRPr="006B6369" w:rsidRDefault="00BF5926" w:rsidP="00B22391">
            <w:pPr>
              <w:pStyle w:val="NoSpacing"/>
              <w:ind w:firstLine="878"/>
              <w:jc w:val="center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</w:tr>
      <w:tr w:rsidR="00A77914" w:rsidRPr="00A436F8" w14:paraId="456CC4FB" w14:textId="5A716498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13C2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1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F63C" w14:textId="57F20020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 xml:space="preserve">General Cash 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1FE8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15,599.7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3DE564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E4245A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455DAB66" w14:textId="2320EBF9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B4C3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3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C860B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Revolving Fund Cash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F085F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79,799.4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0FD14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8C1B31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54E56889" w14:textId="2CA158A6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52FE9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9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DEE7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Cash on Hand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14E9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,850.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763C68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50BE9C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4965DCA9" w14:textId="3BD2CD41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4268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1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88C8A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Abatemen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44E3E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0,311.2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7A7EA3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A62141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01545B65" w14:textId="0EE0BE0E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22F9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2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D93A9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Reimbursement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6EC6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05,666.7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245421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0FA88D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7564469" w14:textId="3C4BA2FF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2D330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5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9355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Dishonored Check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0060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,364.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2458F5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ED225D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12DDD5A8" w14:textId="771220BC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B5F7C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19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B151A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Receivable - Other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666E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94,500.5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75796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8D4519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DF42F4D" w14:textId="4CC5666C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458D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8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22EB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Contingent Receivabl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4C0B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83,091.6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5CFE17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94ED36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00C4FA4" w14:textId="56434F23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9648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41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D24FE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Fund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0023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,843,538.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CF0CB8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8DF1C5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490931AC" w14:textId="21CCEA9D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82656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42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39053" w14:textId="79FBBC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Appropriations</w:t>
            </w:r>
            <w:r w:rsidR="00AE7C77">
              <w:rPr>
                <w:rFonts w:ascii="Arial" w:hAnsi="Arial" w:cs="Arial"/>
                <w:sz w:val="18"/>
                <w:szCs w:val="18"/>
              </w:rPr>
              <w:t>,</w:t>
            </w:r>
            <w:r w:rsidRPr="006B636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11F1B">
              <w:rPr>
                <w:rFonts w:ascii="Arial" w:hAnsi="Arial" w:cs="Arial"/>
                <w:sz w:val="18"/>
                <w:szCs w:val="18"/>
              </w:rPr>
              <w:t xml:space="preserve">Within the </w:t>
            </w:r>
            <w:r w:rsidRPr="006B6369">
              <w:rPr>
                <w:rFonts w:ascii="Arial" w:hAnsi="Arial" w:cs="Arial"/>
                <w:sz w:val="18"/>
                <w:szCs w:val="18"/>
              </w:rPr>
              <w:t>Same Fund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4AD40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,278,371.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F735B6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01A4AD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18DA280F" w14:textId="4771B941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36EFA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59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17FA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from Other Governmental Entiti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C3A3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16,978.2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5F2625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B8B9A1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06476D66" w14:textId="42EE1555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F97C7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1600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55FB" w14:textId="497A1033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 xml:space="preserve">Provision for Deferred </w:t>
            </w:r>
            <w:r w:rsidR="00411F1B">
              <w:rPr>
                <w:rFonts w:ascii="Arial" w:hAnsi="Arial" w:cs="Arial"/>
                <w:sz w:val="18"/>
                <w:szCs w:val="18"/>
              </w:rPr>
              <w:t>Receivabl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549DD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8F684B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479,956.19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2D5A15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E6639F4" w14:textId="5FB53C4B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C94DA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71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753F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Expense Advanc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9A3B7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7,000.0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9A754E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5168F6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1B2084B" w14:textId="686293CD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3881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01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983D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Accounts Paya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1ACC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EFFE9F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,476,100.81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5EDD9C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5EA92191" w14:textId="23C9BAAE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4FE31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3114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4238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Fund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11C75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CDA498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273,951.93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BC54FF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7CDEE3E0" w14:textId="7CD5D85D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9AF6A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3115</w:t>
            </w:r>
            <w:r w:rsidRPr="003B701E">
              <w:rPr>
                <w:rFonts w:ascii="Arial" w:hAnsi="Arial" w:cs="Arial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3306" w14:textId="1CF54CB3" w:rsidR="00A77914" w:rsidRPr="006B6369" w:rsidRDefault="00A77914" w:rsidP="007B44E8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Appropriations</w:t>
            </w:r>
            <w:r w:rsidR="005D1809">
              <w:rPr>
                <w:rFonts w:ascii="Arial" w:hAnsi="Arial" w:cs="Arial"/>
                <w:sz w:val="18"/>
                <w:szCs w:val="18"/>
              </w:rPr>
              <w:t xml:space="preserve">, Within the </w:t>
            </w:r>
            <w:r w:rsidRPr="006B6369">
              <w:rPr>
                <w:rFonts w:ascii="Arial" w:hAnsi="Arial" w:cs="Arial"/>
                <w:sz w:val="18"/>
                <w:szCs w:val="18"/>
              </w:rPr>
              <w:t>Same Fund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14BE4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F93416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,281,639.16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357114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CE60DAE" w14:textId="1FE768FA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FBD8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1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23D7F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Federal Governmen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1B8A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B32DE9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32,561.66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187D19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457BC378" w14:textId="764F9BF7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7AE84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2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E3C8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Local Governmen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543BA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9408C4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94,686.90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D5398A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3F7F1F3B" w14:textId="6A3EE880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6A0F8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29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23C8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Due to Other Governmental Entitie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B99C2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E662BE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51,499.03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1A681E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438A9A54" w14:textId="5D55B452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F733" w14:textId="3AF87D0C" w:rsidR="00A77914" w:rsidRPr="006B6369" w:rsidRDefault="00A77914" w:rsidP="00B963BB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42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0E10" w14:textId="69E1F605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Reimbursements</w:t>
            </w:r>
            <w:r w:rsidR="00165F7A">
              <w:rPr>
                <w:rFonts w:ascii="Arial" w:hAnsi="Arial" w:cs="Arial"/>
                <w:sz w:val="18"/>
                <w:szCs w:val="18"/>
              </w:rPr>
              <w:t xml:space="preserve"> Collected in Advanc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52793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ABE8E1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4,851.21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7F6482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36279BDC" w14:textId="7A51F6C6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F741D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373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65014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Uncleared Collections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AFD6A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387F95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19,850.41</w: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41D1C3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3B3A6F4B" w14:textId="46B34E78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31825" w14:textId="77777777" w:rsidR="00A77914" w:rsidRPr="006B6369" w:rsidRDefault="00A77914" w:rsidP="006E536D">
            <w:pPr>
              <w:pStyle w:val="NoSpacing"/>
              <w:tabs>
                <w:tab w:val="left" w:pos="488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5570</w:t>
            </w: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21963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Fund Balance - Clearing Accoun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AB8F" w14:textId="77777777" w:rsidR="00A77914" w:rsidRPr="006B6369" w:rsidRDefault="00A77914" w:rsidP="0094491B">
            <w:pPr>
              <w:pStyle w:val="NoSpacing"/>
              <w:ind w:firstLine="68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,795,026.2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163017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B93C71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582E910C" w14:textId="28BA2D1F" w:rsidTr="00BF5926">
        <w:trPr>
          <w:trHeight w:val="81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5987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5C3E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AC50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4D4138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3A9154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11D6CB33" w14:textId="1DB1CABF" w:rsidTr="00BF5926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F6243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96334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FAAF1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6,045,097.30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DAC81" w14:textId="77777777" w:rsidR="00A77914" w:rsidRPr="006B6369" w:rsidRDefault="00A77914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>16,045,097.30</w:t>
            </w:r>
          </w:p>
        </w:tc>
        <w:tc>
          <w:tcPr>
            <w:tcW w:w="2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C5F4DD" w14:textId="77777777" w:rsidR="00BF5926" w:rsidRPr="006B6369" w:rsidRDefault="00BF5926" w:rsidP="0094491B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3C07E37A" w14:textId="6E42450F" w:rsidTr="00DA49B8">
        <w:trPr>
          <w:trHeight w:val="235"/>
        </w:trPr>
        <w:tc>
          <w:tcPr>
            <w:tcW w:w="1559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E17AD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9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31E0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12C0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50E12851" w14:textId="77777777" w:rsidR="00A77914" w:rsidRPr="006B6369" w:rsidRDefault="00A77914" w:rsidP="00DA49B8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0889AC" w14:textId="77777777" w:rsidR="00BF5926" w:rsidRPr="006B6369" w:rsidRDefault="00BF5926">
            <w:pPr>
              <w:pStyle w:val="NoSpacing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204933A2" w14:textId="5B8742C2" w:rsidTr="00DA49B8">
        <w:trPr>
          <w:trHeight w:val="235"/>
        </w:trPr>
        <w:tc>
          <w:tcPr>
            <w:tcW w:w="13950" w:type="dxa"/>
            <w:gridSpan w:val="4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9E42" w14:textId="77777777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right w:val="single" w:sz="4" w:space="0" w:color="auto"/>
            </w:tcBorders>
          </w:tcPr>
          <w:p w14:paraId="2D81B11E" w14:textId="77777777" w:rsidR="00BF5926" w:rsidRPr="006B6369" w:rsidRDefault="00BF5926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77914" w:rsidRPr="00A436F8" w14:paraId="6681A199" w14:textId="3553A2AF" w:rsidTr="00DA49B8">
        <w:trPr>
          <w:trHeight w:val="603"/>
        </w:trPr>
        <w:tc>
          <w:tcPr>
            <w:tcW w:w="13950" w:type="dxa"/>
            <w:gridSpan w:val="4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D9B539" w14:textId="1A571B78" w:rsidR="00A77914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6B6369">
              <w:rPr>
                <w:rFonts w:ascii="Arial" w:hAnsi="Arial" w:cs="Arial"/>
                <w:sz w:val="18"/>
                <w:szCs w:val="18"/>
              </w:rPr>
              <w:t xml:space="preserve">*Subsidiary fund number, agency/department code, </w:t>
            </w:r>
            <w:r w:rsidR="005F7536">
              <w:rPr>
                <w:rFonts w:ascii="Arial" w:hAnsi="Arial" w:cs="Arial"/>
                <w:sz w:val="18"/>
                <w:szCs w:val="18"/>
              </w:rPr>
              <w:t>and</w:t>
            </w:r>
            <w:r w:rsidRPr="006B636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legacy general ledger</w:t>
            </w:r>
            <w:r w:rsidRPr="006B6369">
              <w:rPr>
                <w:rFonts w:ascii="Arial" w:hAnsi="Arial" w:cs="Arial"/>
                <w:sz w:val="18"/>
                <w:szCs w:val="18"/>
              </w:rPr>
              <w:t xml:space="preserve"> account </w:t>
            </w:r>
            <w:r w:rsidR="0026016E">
              <w:rPr>
                <w:rFonts w:ascii="Arial" w:hAnsi="Arial" w:cs="Arial"/>
                <w:sz w:val="18"/>
                <w:szCs w:val="18"/>
              </w:rPr>
              <w:t>are</w:t>
            </w:r>
            <w:r w:rsidRPr="006B6369">
              <w:rPr>
                <w:rFonts w:ascii="Arial" w:hAnsi="Arial" w:cs="Arial"/>
                <w:sz w:val="18"/>
                <w:szCs w:val="18"/>
              </w:rPr>
              <w:t xml:space="preserve"> needed unless a Subsidiaries on File report is submitted.</w:t>
            </w:r>
          </w:p>
          <w:p w14:paraId="334E8F31" w14:textId="5A8816A6" w:rsidR="00A77914" w:rsidRPr="006B6369" w:rsidRDefault="00A77914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69A5EA" w14:textId="77777777" w:rsidR="00BF5926" w:rsidRPr="006B6369" w:rsidRDefault="00BF5926" w:rsidP="006E536D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021EA89" w14:textId="0413758C" w:rsidR="003B701E" w:rsidRDefault="003B701E" w:rsidP="0047480A">
      <w:pPr>
        <w:rPr>
          <w:rFonts w:ascii="Arial" w:hAnsi="Arial" w:cs="Arial"/>
          <w:sz w:val="24"/>
          <w:szCs w:val="24"/>
        </w:rPr>
      </w:pPr>
    </w:p>
    <w:sectPr w:rsidR="003B701E" w:rsidSect="00DA49B8">
      <w:headerReference w:type="even" r:id="rId11"/>
      <w:headerReference w:type="default" r:id="rId12"/>
      <w:headerReference w:type="first" r:id="rId13"/>
      <w:type w:val="continuous"/>
      <w:pgSz w:w="15840" w:h="12240" w:orient="landscape" w:code="1"/>
      <w:pgMar w:top="1080" w:right="1440" w:bottom="81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57C5E" w14:textId="77777777" w:rsidR="001E11B7" w:rsidRDefault="001E11B7">
      <w:r>
        <w:separator/>
      </w:r>
    </w:p>
  </w:endnote>
  <w:endnote w:type="continuationSeparator" w:id="0">
    <w:p w14:paraId="7FEE3F87" w14:textId="77777777" w:rsidR="001E11B7" w:rsidRDefault="001E11B7">
      <w:r>
        <w:continuationSeparator/>
      </w:r>
    </w:p>
  </w:endnote>
  <w:endnote w:type="continuationNotice" w:id="1">
    <w:p w14:paraId="3EBC0EC5" w14:textId="77777777" w:rsidR="001E11B7" w:rsidRDefault="001E11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9A097" w14:textId="77777777" w:rsidR="001E11B7" w:rsidRDefault="001E11B7">
      <w:r>
        <w:separator/>
      </w:r>
    </w:p>
  </w:footnote>
  <w:footnote w:type="continuationSeparator" w:id="0">
    <w:p w14:paraId="06D97EE1" w14:textId="77777777" w:rsidR="001E11B7" w:rsidRDefault="001E11B7">
      <w:r>
        <w:continuationSeparator/>
      </w:r>
    </w:p>
  </w:footnote>
  <w:footnote w:type="continuationNotice" w:id="1">
    <w:p w14:paraId="566C7C52" w14:textId="77777777" w:rsidR="001E11B7" w:rsidRDefault="001E11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68A0E" w14:textId="77777777" w:rsidR="00DA49B8" w:rsidRDefault="00DA49B8" w:rsidP="008074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39A80" w14:textId="1A942C79" w:rsidR="002E4558" w:rsidRDefault="002E4558" w:rsidP="008074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BF5C7" w14:textId="77777777" w:rsidR="00DA49B8" w:rsidRDefault="00DA49B8" w:rsidP="008074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A34"/>
    <w:multiLevelType w:val="hybridMultilevel"/>
    <w:tmpl w:val="46AA6D82"/>
    <w:lvl w:ilvl="0" w:tplc="8DB25B10">
      <w:start w:val="1"/>
      <w:numFmt w:val="lowerLetter"/>
      <w:lvlText w:val="%1."/>
      <w:lvlJc w:val="left"/>
      <w:pPr>
        <w:ind w:left="751" w:hanging="452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E8C439EE">
      <w:start w:val="1"/>
      <w:numFmt w:val="lowerLetter"/>
      <w:lvlText w:val="%2."/>
      <w:lvlJc w:val="left"/>
      <w:pPr>
        <w:ind w:left="660" w:hanging="269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 w:tplc="B8064F60">
      <w:numFmt w:val="bullet"/>
      <w:lvlText w:val="•"/>
      <w:lvlJc w:val="left"/>
      <w:pPr>
        <w:ind w:left="1857" w:hanging="269"/>
      </w:pPr>
      <w:rPr>
        <w:rFonts w:hint="default"/>
        <w:lang w:val="en-US" w:eastAsia="en-US" w:bidi="en-US"/>
      </w:rPr>
    </w:lvl>
    <w:lvl w:ilvl="3" w:tplc="6E5E70F4">
      <w:numFmt w:val="bullet"/>
      <w:lvlText w:val="•"/>
      <w:lvlJc w:val="left"/>
      <w:pPr>
        <w:ind w:left="2955" w:hanging="269"/>
      </w:pPr>
      <w:rPr>
        <w:rFonts w:hint="default"/>
        <w:lang w:val="en-US" w:eastAsia="en-US" w:bidi="en-US"/>
      </w:rPr>
    </w:lvl>
    <w:lvl w:ilvl="4" w:tplc="AECE95DC">
      <w:numFmt w:val="bullet"/>
      <w:lvlText w:val="•"/>
      <w:lvlJc w:val="left"/>
      <w:pPr>
        <w:ind w:left="4053" w:hanging="269"/>
      </w:pPr>
      <w:rPr>
        <w:rFonts w:hint="default"/>
        <w:lang w:val="en-US" w:eastAsia="en-US" w:bidi="en-US"/>
      </w:rPr>
    </w:lvl>
    <w:lvl w:ilvl="5" w:tplc="96C0CCA4">
      <w:numFmt w:val="bullet"/>
      <w:lvlText w:val="•"/>
      <w:lvlJc w:val="left"/>
      <w:pPr>
        <w:ind w:left="5151" w:hanging="269"/>
      </w:pPr>
      <w:rPr>
        <w:rFonts w:hint="default"/>
        <w:lang w:val="en-US" w:eastAsia="en-US" w:bidi="en-US"/>
      </w:rPr>
    </w:lvl>
    <w:lvl w:ilvl="6" w:tplc="29C26D8E">
      <w:numFmt w:val="bullet"/>
      <w:lvlText w:val="•"/>
      <w:lvlJc w:val="left"/>
      <w:pPr>
        <w:ind w:left="6248" w:hanging="269"/>
      </w:pPr>
      <w:rPr>
        <w:rFonts w:hint="default"/>
        <w:lang w:val="en-US" w:eastAsia="en-US" w:bidi="en-US"/>
      </w:rPr>
    </w:lvl>
    <w:lvl w:ilvl="7" w:tplc="6B1A66F6">
      <w:numFmt w:val="bullet"/>
      <w:lvlText w:val="•"/>
      <w:lvlJc w:val="left"/>
      <w:pPr>
        <w:ind w:left="7346" w:hanging="269"/>
      </w:pPr>
      <w:rPr>
        <w:rFonts w:hint="default"/>
        <w:lang w:val="en-US" w:eastAsia="en-US" w:bidi="en-US"/>
      </w:rPr>
    </w:lvl>
    <w:lvl w:ilvl="8" w:tplc="5E6CE9AA">
      <w:numFmt w:val="bullet"/>
      <w:lvlText w:val="•"/>
      <w:lvlJc w:val="left"/>
      <w:pPr>
        <w:ind w:left="8444" w:hanging="269"/>
      </w:pPr>
      <w:rPr>
        <w:rFonts w:hint="default"/>
        <w:lang w:val="en-US" w:eastAsia="en-US" w:bidi="en-US"/>
      </w:rPr>
    </w:lvl>
  </w:abstractNum>
  <w:abstractNum w:abstractNumId="1" w15:restartNumberingAfterBreak="0">
    <w:nsid w:val="050409DA"/>
    <w:multiLevelType w:val="hybridMultilevel"/>
    <w:tmpl w:val="3A0C46BA"/>
    <w:lvl w:ilvl="0" w:tplc="A84ABD54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D7766ADA">
      <w:start w:val="1"/>
      <w:numFmt w:val="lowerLetter"/>
      <w:lvlText w:val="%2."/>
      <w:lvlJc w:val="left"/>
      <w:pPr>
        <w:ind w:left="1020" w:hanging="360"/>
        <w:jc w:val="right"/>
      </w:pPr>
      <w:rPr>
        <w:rFonts w:hint="default"/>
        <w:spacing w:val="-3"/>
        <w:w w:val="99"/>
        <w:lang w:val="en-US" w:eastAsia="en-US" w:bidi="en-US"/>
      </w:rPr>
    </w:lvl>
    <w:lvl w:ilvl="2" w:tplc="CA54815E">
      <w:start w:val="1"/>
      <w:numFmt w:val="decimal"/>
      <w:lvlText w:val="%3."/>
      <w:lvlJc w:val="left"/>
      <w:pPr>
        <w:ind w:left="138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3" w:tplc="8EE6A062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en-US"/>
      </w:rPr>
    </w:lvl>
    <w:lvl w:ilvl="4" w:tplc="6D68A386">
      <w:numFmt w:val="bullet"/>
      <w:lvlText w:val="•"/>
      <w:lvlJc w:val="left"/>
      <w:pPr>
        <w:ind w:left="3695" w:hanging="361"/>
      </w:pPr>
      <w:rPr>
        <w:rFonts w:hint="default"/>
        <w:lang w:val="en-US" w:eastAsia="en-US" w:bidi="en-US"/>
      </w:rPr>
    </w:lvl>
    <w:lvl w:ilvl="5" w:tplc="C25CD9C4">
      <w:numFmt w:val="bullet"/>
      <w:lvlText w:val="•"/>
      <w:lvlJc w:val="left"/>
      <w:pPr>
        <w:ind w:left="4852" w:hanging="361"/>
      </w:pPr>
      <w:rPr>
        <w:rFonts w:hint="default"/>
        <w:lang w:val="en-US" w:eastAsia="en-US" w:bidi="en-US"/>
      </w:rPr>
    </w:lvl>
    <w:lvl w:ilvl="6" w:tplc="E69ECA1A">
      <w:numFmt w:val="bullet"/>
      <w:lvlText w:val="•"/>
      <w:lvlJc w:val="left"/>
      <w:pPr>
        <w:ind w:left="6010" w:hanging="361"/>
      </w:pPr>
      <w:rPr>
        <w:rFonts w:hint="default"/>
        <w:lang w:val="en-US" w:eastAsia="en-US" w:bidi="en-US"/>
      </w:rPr>
    </w:lvl>
    <w:lvl w:ilvl="7" w:tplc="F6F01AB4">
      <w:numFmt w:val="bullet"/>
      <w:lvlText w:val="•"/>
      <w:lvlJc w:val="left"/>
      <w:pPr>
        <w:ind w:left="7167" w:hanging="361"/>
      </w:pPr>
      <w:rPr>
        <w:rFonts w:hint="default"/>
        <w:lang w:val="en-US" w:eastAsia="en-US" w:bidi="en-US"/>
      </w:rPr>
    </w:lvl>
    <w:lvl w:ilvl="8" w:tplc="E4566B0E">
      <w:numFmt w:val="bullet"/>
      <w:lvlText w:val="•"/>
      <w:lvlJc w:val="left"/>
      <w:pPr>
        <w:ind w:left="8325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0E1163BC"/>
    <w:multiLevelType w:val="hybridMultilevel"/>
    <w:tmpl w:val="D3BC92F2"/>
    <w:lvl w:ilvl="0" w:tplc="C3AC24B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09063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C740AB4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808F4C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83165BFC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A10C35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69FA076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46CEA14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C3841FE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E54606D"/>
    <w:multiLevelType w:val="hybridMultilevel"/>
    <w:tmpl w:val="0B48225C"/>
    <w:lvl w:ilvl="0" w:tplc="C64618C2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54E3"/>
    <w:multiLevelType w:val="hybridMultilevel"/>
    <w:tmpl w:val="8DE6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744AD"/>
    <w:multiLevelType w:val="hybridMultilevel"/>
    <w:tmpl w:val="E1506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5BE"/>
    <w:multiLevelType w:val="hybridMultilevel"/>
    <w:tmpl w:val="A84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C2EEA"/>
    <w:multiLevelType w:val="hybridMultilevel"/>
    <w:tmpl w:val="1DF0D6E6"/>
    <w:lvl w:ilvl="0" w:tplc="C0E46ED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D88BBBA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82047492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84E83C9A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333CF796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C745840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04C44CF4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A1085E4E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9FCA460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22705EAD"/>
    <w:multiLevelType w:val="hybridMultilevel"/>
    <w:tmpl w:val="4E928A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F1FB5"/>
    <w:multiLevelType w:val="multilevel"/>
    <w:tmpl w:val="4E7418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1B59D4"/>
    <w:multiLevelType w:val="hybridMultilevel"/>
    <w:tmpl w:val="CFA2F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AD4823"/>
    <w:multiLevelType w:val="hybridMultilevel"/>
    <w:tmpl w:val="6C2425AA"/>
    <w:lvl w:ilvl="0" w:tplc="3F2A7DD6">
      <w:start w:val="1"/>
      <w:numFmt w:val="decimal"/>
      <w:lvlText w:val="%1."/>
      <w:lvlJc w:val="left"/>
      <w:pPr>
        <w:ind w:left="840" w:hanging="401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en-US"/>
      </w:rPr>
    </w:lvl>
    <w:lvl w:ilvl="1" w:tplc="12F4721E">
      <w:numFmt w:val="bullet"/>
      <w:lvlText w:val=""/>
      <w:lvlJc w:val="left"/>
      <w:pPr>
        <w:ind w:left="10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6F2C4CC">
      <w:numFmt w:val="bullet"/>
      <w:lvlText w:val="•"/>
      <w:lvlJc w:val="left"/>
      <w:pPr>
        <w:ind w:left="2088" w:hanging="361"/>
      </w:pPr>
      <w:rPr>
        <w:rFonts w:hint="default"/>
        <w:lang w:val="en-US" w:eastAsia="en-US" w:bidi="en-US"/>
      </w:rPr>
    </w:lvl>
    <w:lvl w:ilvl="3" w:tplc="69E27E68">
      <w:numFmt w:val="bullet"/>
      <w:lvlText w:val="•"/>
      <w:lvlJc w:val="left"/>
      <w:pPr>
        <w:ind w:left="3157" w:hanging="361"/>
      </w:pPr>
      <w:rPr>
        <w:rFonts w:hint="default"/>
        <w:lang w:val="en-US" w:eastAsia="en-US" w:bidi="en-US"/>
      </w:rPr>
    </w:lvl>
    <w:lvl w:ilvl="4" w:tplc="EAC656D8">
      <w:numFmt w:val="bullet"/>
      <w:lvlText w:val="•"/>
      <w:lvlJc w:val="left"/>
      <w:pPr>
        <w:ind w:left="4226" w:hanging="361"/>
      </w:pPr>
      <w:rPr>
        <w:rFonts w:hint="default"/>
        <w:lang w:val="en-US" w:eastAsia="en-US" w:bidi="en-US"/>
      </w:rPr>
    </w:lvl>
    <w:lvl w:ilvl="5" w:tplc="219CE8C2">
      <w:numFmt w:val="bullet"/>
      <w:lvlText w:val="•"/>
      <w:lvlJc w:val="left"/>
      <w:pPr>
        <w:ind w:left="5295" w:hanging="361"/>
      </w:pPr>
      <w:rPr>
        <w:rFonts w:hint="default"/>
        <w:lang w:val="en-US" w:eastAsia="en-US" w:bidi="en-US"/>
      </w:rPr>
    </w:lvl>
    <w:lvl w:ilvl="6" w:tplc="1B283CAA">
      <w:numFmt w:val="bullet"/>
      <w:lvlText w:val="•"/>
      <w:lvlJc w:val="left"/>
      <w:pPr>
        <w:ind w:left="6364" w:hanging="361"/>
      </w:pPr>
      <w:rPr>
        <w:rFonts w:hint="default"/>
        <w:lang w:val="en-US" w:eastAsia="en-US" w:bidi="en-US"/>
      </w:rPr>
    </w:lvl>
    <w:lvl w:ilvl="7" w:tplc="98A470E0">
      <w:numFmt w:val="bullet"/>
      <w:lvlText w:val="•"/>
      <w:lvlJc w:val="left"/>
      <w:pPr>
        <w:ind w:left="7433" w:hanging="361"/>
      </w:pPr>
      <w:rPr>
        <w:rFonts w:hint="default"/>
        <w:lang w:val="en-US" w:eastAsia="en-US" w:bidi="en-US"/>
      </w:rPr>
    </w:lvl>
    <w:lvl w:ilvl="8" w:tplc="E4620BE8">
      <w:numFmt w:val="bullet"/>
      <w:lvlText w:val="•"/>
      <w:lvlJc w:val="left"/>
      <w:pPr>
        <w:ind w:left="8502" w:hanging="361"/>
      </w:pPr>
      <w:rPr>
        <w:rFonts w:hint="default"/>
        <w:lang w:val="en-US" w:eastAsia="en-US" w:bidi="en-US"/>
      </w:rPr>
    </w:lvl>
  </w:abstractNum>
  <w:abstractNum w:abstractNumId="12" w15:restartNumberingAfterBreak="0">
    <w:nsid w:val="28BB4241"/>
    <w:multiLevelType w:val="hybridMultilevel"/>
    <w:tmpl w:val="01F688A8"/>
    <w:lvl w:ilvl="0" w:tplc="09D46814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5EE4B34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A88E03B6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00E45E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D00C078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D6A504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FD72CA0A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61E40712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B4DA97D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F870B84"/>
    <w:multiLevelType w:val="hybridMultilevel"/>
    <w:tmpl w:val="D9623A24"/>
    <w:lvl w:ilvl="0" w:tplc="FD900948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1F22376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AE207560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5480293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90F6944C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B0C876DA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1570EAB8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916121A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F4528F2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4" w15:restartNumberingAfterBreak="0">
    <w:nsid w:val="30C10DEC"/>
    <w:multiLevelType w:val="hybridMultilevel"/>
    <w:tmpl w:val="8BE660F8"/>
    <w:lvl w:ilvl="0" w:tplc="6E16AD16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5A9C4A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602AB96C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6A2C84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3E4ECA7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A98018E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283E4C5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295AAE44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FDB822BA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31862035"/>
    <w:multiLevelType w:val="hybridMultilevel"/>
    <w:tmpl w:val="77882344"/>
    <w:lvl w:ilvl="0" w:tplc="6EDE9AFE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72034EC">
      <w:numFmt w:val="bullet"/>
      <w:lvlText w:val="•"/>
      <w:lvlJc w:val="left"/>
      <w:pPr>
        <w:ind w:left="1393" w:hanging="361"/>
      </w:pPr>
      <w:rPr>
        <w:rFonts w:hint="default"/>
        <w:lang w:val="en-US" w:eastAsia="en-US" w:bidi="en-US"/>
      </w:rPr>
    </w:lvl>
    <w:lvl w:ilvl="2" w:tplc="C5222B3C">
      <w:numFmt w:val="bullet"/>
      <w:lvlText w:val="•"/>
      <w:lvlJc w:val="left"/>
      <w:pPr>
        <w:ind w:left="1967" w:hanging="361"/>
      </w:pPr>
      <w:rPr>
        <w:rFonts w:hint="default"/>
        <w:lang w:val="en-US" w:eastAsia="en-US" w:bidi="en-US"/>
      </w:rPr>
    </w:lvl>
    <w:lvl w:ilvl="3" w:tplc="18BE8E68">
      <w:numFmt w:val="bullet"/>
      <w:lvlText w:val="•"/>
      <w:lvlJc w:val="left"/>
      <w:pPr>
        <w:ind w:left="2541" w:hanging="361"/>
      </w:pPr>
      <w:rPr>
        <w:rFonts w:hint="default"/>
        <w:lang w:val="en-US" w:eastAsia="en-US" w:bidi="en-US"/>
      </w:rPr>
    </w:lvl>
    <w:lvl w:ilvl="4" w:tplc="B4D00468">
      <w:numFmt w:val="bullet"/>
      <w:lvlText w:val="•"/>
      <w:lvlJc w:val="left"/>
      <w:pPr>
        <w:ind w:left="3115" w:hanging="361"/>
      </w:pPr>
      <w:rPr>
        <w:rFonts w:hint="default"/>
        <w:lang w:val="en-US" w:eastAsia="en-US" w:bidi="en-US"/>
      </w:rPr>
    </w:lvl>
    <w:lvl w:ilvl="5" w:tplc="53EAACEC">
      <w:numFmt w:val="bullet"/>
      <w:lvlText w:val="•"/>
      <w:lvlJc w:val="left"/>
      <w:pPr>
        <w:ind w:left="3689" w:hanging="361"/>
      </w:pPr>
      <w:rPr>
        <w:rFonts w:hint="default"/>
        <w:lang w:val="en-US" w:eastAsia="en-US" w:bidi="en-US"/>
      </w:rPr>
    </w:lvl>
    <w:lvl w:ilvl="6" w:tplc="5C62932A">
      <w:numFmt w:val="bullet"/>
      <w:lvlText w:val="•"/>
      <w:lvlJc w:val="left"/>
      <w:pPr>
        <w:ind w:left="4263" w:hanging="361"/>
      </w:pPr>
      <w:rPr>
        <w:rFonts w:hint="default"/>
        <w:lang w:val="en-US" w:eastAsia="en-US" w:bidi="en-US"/>
      </w:rPr>
    </w:lvl>
    <w:lvl w:ilvl="7" w:tplc="589A7984">
      <w:numFmt w:val="bullet"/>
      <w:lvlText w:val="•"/>
      <w:lvlJc w:val="left"/>
      <w:pPr>
        <w:ind w:left="4837" w:hanging="361"/>
      </w:pPr>
      <w:rPr>
        <w:rFonts w:hint="default"/>
        <w:lang w:val="en-US" w:eastAsia="en-US" w:bidi="en-US"/>
      </w:rPr>
    </w:lvl>
    <w:lvl w:ilvl="8" w:tplc="5BCAE5C6">
      <w:numFmt w:val="bullet"/>
      <w:lvlText w:val="•"/>
      <w:lvlJc w:val="left"/>
      <w:pPr>
        <w:ind w:left="5411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35925A6F"/>
    <w:multiLevelType w:val="hybridMultilevel"/>
    <w:tmpl w:val="5F1AF8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B4856"/>
    <w:multiLevelType w:val="hybridMultilevel"/>
    <w:tmpl w:val="8C3C54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7219C"/>
    <w:multiLevelType w:val="hybridMultilevel"/>
    <w:tmpl w:val="91CE0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46422"/>
    <w:multiLevelType w:val="hybridMultilevel"/>
    <w:tmpl w:val="7F8C827C"/>
    <w:lvl w:ilvl="0" w:tplc="59C09678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18AE0D5A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8230092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A32A1CF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C59217B8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4BB485C2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0302AB3E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B640B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942A8C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D312413"/>
    <w:multiLevelType w:val="hybridMultilevel"/>
    <w:tmpl w:val="60E0F750"/>
    <w:lvl w:ilvl="0" w:tplc="729AFBF4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FA45BE6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18305BB8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07BC0F9A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FACC258A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9568616A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9BDE137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4DE0FFC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A83C9CD0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1" w15:restartNumberingAfterBreak="0">
    <w:nsid w:val="4DBC670B"/>
    <w:multiLevelType w:val="hybridMultilevel"/>
    <w:tmpl w:val="D962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C56980"/>
    <w:multiLevelType w:val="hybridMultilevel"/>
    <w:tmpl w:val="2400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C25604"/>
    <w:multiLevelType w:val="hybridMultilevel"/>
    <w:tmpl w:val="3A9CCF78"/>
    <w:lvl w:ilvl="0" w:tplc="E23E1BC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B1161604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F58238D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6710571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F1446B76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110E9B98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032CAF2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4B486ABE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5832F698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53CA463A"/>
    <w:multiLevelType w:val="hybridMultilevel"/>
    <w:tmpl w:val="B2C80EF0"/>
    <w:lvl w:ilvl="0" w:tplc="80C6B4AA">
      <w:numFmt w:val="bullet"/>
      <w:lvlText w:val=""/>
      <w:lvlJc w:val="left"/>
      <w:pPr>
        <w:ind w:left="201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804082">
      <w:numFmt w:val="bullet"/>
      <w:lvlText w:val="•"/>
      <w:lvlJc w:val="left"/>
      <w:pPr>
        <w:ind w:left="2305" w:hanging="360"/>
      </w:pPr>
      <w:rPr>
        <w:rFonts w:hint="default"/>
        <w:lang w:val="en-US" w:eastAsia="en-US" w:bidi="en-US"/>
      </w:rPr>
    </w:lvl>
    <w:lvl w:ilvl="2" w:tplc="289AE5A6">
      <w:numFmt w:val="bullet"/>
      <w:lvlText w:val="•"/>
      <w:lvlJc w:val="left"/>
      <w:pPr>
        <w:ind w:left="2590" w:hanging="360"/>
      </w:pPr>
      <w:rPr>
        <w:rFonts w:hint="default"/>
        <w:lang w:val="en-US" w:eastAsia="en-US" w:bidi="en-US"/>
      </w:rPr>
    </w:lvl>
    <w:lvl w:ilvl="3" w:tplc="9480870E">
      <w:numFmt w:val="bullet"/>
      <w:lvlText w:val="•"/>
      <w:lvlJc w:val="left"/>
      <w:pPr>
        <w:ind w:left="2875" w:hanging="360"/>
      </w:pPr>
      <w:rPr>
        <w:rFonts w:hint="default"/>
        <w:lang w:val="en-US" w:eastAsia="en-US" w:bidi="en-US"/>
      </w:rPr>
    </w:lvl>
    <w:lvl w:ilvl="4" w:tplc="C304176C">
      <w:numFmt w:val="bullet"/>
      <w:lvlText w:val="•"/>
      <w:lvlJc w:val="left"/>
      <w:pPr>
        <w:ind w:left="3160" w:hanging="360"/>
      </w:pPr>
      <w:rPr>
        <w:rFonts w:hint="default"/>
        <w:lang w:val="en-US" w:eastAsia="en-US" w:bidi="en-US"/>
      </w:rPr>
    </w:lvl>
    <w:lvl w:ilvl="5" w:tplc="FD38D324">
      <w:numFmt w:val="bullet"/>
      <w:lvlText w:val="•"/>
      <w:lvlJc w:val="left"/>
      <w:pPr>
        <w:ind w:left="3446" w:hanging="360"/>
      </w:pPr>
      <w:rPr>
        <w:rFonts w:hint="default"/>
        <w:lang w:val="en-US" w:eastAsia="en-US" w:bidi="en-US"/>
      </w:rPr>
    </w:lvl>
    <w:lvl w:ilvl="6" w:tplc="8FEE1F3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en-US"/>
      </w:rPr>
    </w:lvl>
    <w:lvl w:ilvl="7" w:tplc="0EBE0642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en-US"/>
      </w:rPr>
    </w:lvl>
    <w:lvl w:ilvl="8" w:tplc="840C1E08">
      <w:numFmt w:val="bullet"/>
      <w:lvlText w:val="•"/>
      <w:lvlJc w:val="left"/>
      <w:pPr>
        <w:ind w:left="4301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54A806C6"/>
    <w:multiLevelType w:val="hybridMultilevel"/>
    <w:tmpl w:val="2078FA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81440"/>
    <w:multiLevelType w:val="hybridMultilevel"/>
    <w:tmpl w:val="30C0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45817"/>
    <w:multiLevelType w:val="multilevel"/>
    <w:tmpl w:val="47A889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905237"/>
    <w:multiLevelType w:val="hybridMultilevel"/>
    <w:tmpl w:val="BC8CCE04"/>
    <w:lvl w:ilvl="0" w:tplc="0CB275B6">
      <w:start w:val="1"/>
      <w:numFmt w:val="lowerLetter"/>
      <w:lvlText w:val="%1."/>
      <w:lvlJc w:val="left"/>
      <w:pPr>
        <w:ind w:left="568" w:hanging="269"/>
      </w:pPr>
      <w:rPr>
        <w:rFonts w:ascii="Arial" w:eastAsia="Arial" w:hAnsi="Arial" w:cs="Arial" w:hint="default"/>
        <w:w w:val="100"/>
        <w:sz w:val="24"/>
        <w:szCs w:val="24"/>
        <w:lang w:val="en-US" w:eastAsia="en-US" w:bidi="en-US"/>
      </w:rPr>
    </w:lvl>
    <w:lvl w:ilvl="1" w:tplc="26620AE8">
      <w:numFmt w:val="bullet"/>
      <w:lvlText w:val="•"/>
      <w:lvlJc w:val="left"/>
      <w:pPr>
        <w:ind w:left="1568" w:hanging="269"/>
      </w:pPr>
      <w:rPr>
        <w:rFonts w:hint="default"/>
        <w:lang w:val="en-US" w:eastAsia="en-US" w:bidi="en-US"/>
      </w:rPr>
    </w:lvl>
    <w:lvl w:ilvl="2" w:tplc="E006FB5A">
      <w:numFmt w:val="bullet"/>
      <w:lvlText w:val="•"/>
      <w:lvlJc w:val="left"/>
      <w:pPr>
        <w:ind w:left="2576" w:hanging="269"/>
      </w:pPr>
      <w:rPr>
        <w:rFonts w:hint="default"/>
        <w:lang w:val="en-US" w:eastAsia="en-US" w:bidi="en-US"/>
      </w:rPr>
    </w:lvl>
    <w:lvl w:ilvl="3" w:tplc="485A1D4E">
      <w:numFmt w:val="bullet"/>
      <w:lvlText w:val="•"/>
      <w:lvlJc w:val="left"/>
      <w:pPr>
        <w:ind w:left="3584" w:hanging="269"/>
      </w:pPr>
      <w:rPr>
        <w:rFonts w:hint="default"/>
        <w:lang w:val="en-US" w:eastAsia="en-US" w:bidi="en-US"/>
      </w:rPr>
    </w:lvl>
    <w:lvl w:ilvl="4" w:tplc="BA58470E">
      <w:numFmt w:val="bullet"/>
      <w:lvlText w:val="•"/>
      <w:lvlJc w:val="left"/>
      <w:pPr>
        <w:ind w:left="4592" w:hanging="269"/>
      </w:pPr>
      <w:rPr>
        <w:rFonts w:hint="default"/>
        <w:lang w:val="en-US" w:eastAsia="en-US" w:bidi="en-US"/>
      </w:rPr>
    </w:lvl>
    <w:lvl w:ilvl="5" w:tplc="6FF22304">
      <w:numFmt w:val="bullet"/>
      <w:lvlText w:val="•"/>
      <w:lvlJc w:val="left"/>
      <w:pPr>
        <w:ind w:left="5600" w:hanging="269"/>
      </w:pPr>
      <w:rPr>
        <w:rFonts w:hint="default"/>
        <w:lang w:val="en-US" w:eastAsia="en-US" w:bidi="en-US"/>
      </w:rPr>
    </w:lvl>
    <w:lvl w:ilvl="6" w:tplc="9DC404A8">
      <w:numFmt w:val="bullet"/>
      <w:lvlText w:val="•"/>
      <w:lvlJc w:val="left"/>
      <w:pPr>
        <w:ind w:left="6608" w:hanging="269"/>
      </w:pPr>
      <w:rPr>
        <w:rFonts w:hint="default"/>
        <w:lang w:val="en-US" w:eastAsia="en-US" w:bidi="en-US"/>
      </w:rPr>
    </w:lvl>
    <w:lvl w:ilvl="7" w:tplc="241A4BAE">
      <w:numFmt w:val="bullet"/>
      <w:lvlText w:val="•"/>
      <w:lvlJc w:val="left"/>
      <w:pPr>
        <w:ind w:left="7616" w:hanging="269"/>
      </w:pPr>
      <w:rPr>
        <w:rFonts w:hint="default"/>
        <w:lang w:val="en-US" w:eastAsia="en-US" w:bidi="en-US"/>
      </w:rPr>
    </w:lvl>
    <w:lvl w:ilvl="8" w:tplc="C972BE16">
      <w:numFmt w:val="bullet"/>
      <w:lvlText w:val="•"/>
      <w:lvlJc w:val="left"/>
      <w:pPr>
        <w:ind w:left="8624" w:hanging="269"/>
      </w:pPr>
      <w:rPr>
        <w:rFonts w:hint="default"/>
        <w:lang w:val="en-US" w:eastAsia="en-US" w:bidi="en-US"/>
      </w:rPr>
    </w:lvl>
  </w:abstractNum>
  <w:abstractNum w:abstractNumId="29" w15:restartNumberingAfterBreak="0">
    <w:nsid w:val="60DC1DF5"/>
    <w:multiLevelType w:val="hybridMultilevel"/>
    <w:tmpl w:val="0FB8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D40C4"/>
    <w:multiLevelType w:val="hybridMultilevel"/>
    <w:tmpl w:val="D55E3678"/>
    <w:lvl w:ilvl="0" w:tplc="0A1630F2">
      <w:start w:val="1"/>
      <w:numFmt w:val="lowerLetter"/>
      <w:lvlText w:val="%1."/>
      <w:lvlJc w:val="left"/>
      <w:pPr>
        <w:ind w:left="66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3F26EC4E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075CAE0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F4D2B58A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1F2AEBC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36DAAB0E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C29EC9F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15E8BC2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83B2B220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7713358"/>
    <w:multiLevelType w:val="hybridMultilevel"/>
    <w:tmpl w:val="0A2467E2"/>
    <w:lvl w:ilvl="0" w:tplc="A5206372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79D0C6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22C97CC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3" w:tplc="EA4E63F4">
      <w:numFmt w:val="bullet"/>
      <w:lvlText w:val="•"/>
      <w:lvlJc w:val="left"/>
      <w:pPr>
        <w:ind w:left="3157" w:hanging="360"/>
      </w:pPr>
      <w:rPr>
        <w:rFonts w:hint="default"/>
        <w:lang w:val="en-US" w:eastAsia="en-US" w:bidi="en-US"/>
      </w:rPr>
    </w:lvl>
    <w:lvl w:ilvl="4" w:tplc="161C9750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en-US"/>
      </w:rPr>
    </w:lvl>
    <w:lvl w:ilvl="5" w:tplc="701AEEFE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en-US"/>
      </w:rPr>
    </w:lvl>
    <w:lvl w:ilvl="6" w:tplc="082E4B10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0D2E1ECA">
      <w:numFmt w:val="bullet"/>
      <w:lvlText w:val="•"/>
      <w:lvlJc w:val="left"/>
      <w:pPr>
        <w:ind w:left="7433" w:hanging="360"/>
      </w:pPr>
      <w:rPr>
        <w:rFonts w:hint="default"/>
        <w:lang w:val="en-US" w:eastAsia="en-US" w:bidi="en-US"/>
      </w:rPr>
    </w:lvl>
    <w:lvl w:ilvl="8" w:tplc="ADFE5A0A">
      <w:numFmt w:val="bullet"/>
      <w:lvlText w:val="•"/>
      <w:lvlJc w:val="left"/>
      <w:pPr>
        <w:ind w:left="8502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6AF50B31"/>
    <w:multiLevelType w:val="hybridMultilevel"/>
    <w:tmpl w:val="C27487E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9047D1"/>
    <w:multiLevelType w:val="multilevel"/>
    <w:tmpl w:val="E1FE6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36AA9"/>
    <w:multiLevelType w:val="hybridMultilevel"/>
    <w:tmpl w:val="4F364C48"/>
    <w:lvl w:ilvl="0" w:tplc="F32ED17C">
      <w:start w:val="1"/>
      <w:numFmt w:val="lowerLetter"/>
      <w:lvlText w:val="%1."/>
      <w:lvlJc w:val="left"/>
      <w:pPr>
        <w:ind w:left="659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259C1328">
      <w:numFmt w:val="bullet"/>
      <w:lvlText w:val="•"/>
      <w:lvlJc w:val="left"/>
      <w:pPr>
        <w:ind w:left="1658" w:hanging="360"/>
      </w:pPr>
      <w:rPr>
        <w:rFonts w:hint="default"/>
        <w:lang w:val="en-US" w:eastAsia="en-US" w:bidi="en-US"/>
      </w:rPr>
    </w:lvl>
    <w:lvl w:ilvl="2" w:tplc="6376434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en-US"/>
      </w:rPr>
    </w:lvl>
    <w:lvl w:ilvl="3" w:tplc="DC924A3E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en-US"/>
      </w:rPr>
    </w:lvl>
    <w:lvl w:ilvl="4" w:tplc="92E6FA52">
      <w:numFmt w:val="bullet"/>
      <w:lvlText w:val="•"/>
      <w:lvlJc w:val="left"/>
      <w:pPr>
        <w:ind w:left="4652" w:hanging="360"/>
      </w:pPr>
      <w:rPr>
        <w:rFonts w:hint="default"/>
        <w:lang w:val="en-US" w:eastAsia="en-US" w:bidi="en-US"/>
      </w:rPr>
    </w:lvl>
    <w:lvl w:ilvl="5" w:tplc="D3641EFC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en-US"/>
      </w:rPr>
    </w:lvl>
    <w:lvl w:ilvl="6" w:tplc="EEFE2E04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en-US"/>
      </w:rPr>
    </w:lvl>
    <w:lvl w:ilvl="7" w:tplc="B1CA051A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en-US"/>
      </w:rPr>
    </w:lvl>
    <w:lvl w:ilvl="8" w:tplc="1F767BF4">
      <w:numFmt w:val="bullet"/>
      <w:lvlText w:val="•"/>
      <w:lvlJc w:val="left"/>
      <w:pPr>
        <w:ind w:left="8644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79CA17A7"/>
    <w:multiLevelType w:val="multilevel"/>
    <w:tmpl w:val="3442484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D07"/>
    <w:multiLevelType w:val="hybridMultilevel"/>
    <w:tmpl w:val="A49E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242815">
    <w:abstractNumId w:val="27"/>
  </w:num>
  <w:num w:numId="2" w16cid:durableId="1940524480">
    <w:abstractNumId w:val="9"/>
  </w:num>
  <w:num w:numId="3" w16cid:durableId="1576016006">
    <w:abstractNumId w:val="33"/>
  </w:num>
  <w:num w:numId="4" w16cid:durableId="714307801">
    <w:abstractNumId w:val="35"/>
  </w:num>
  <w:num w:numId="5" w16cid:durableId="1743793904">
    <w:abstractNumId w:val="28"/>
  </w:num>
  <w:num w:numId="6" w16cid:durableId="1235629384">
    <w:abstractNumId w:val="34"/>
  </w:num>
  <w:num w:numId="7" w16cid:durableId="587925313">
    <w:abstractNumId w:val="31"/>
  </w:num>
  <w:num w:numId="8" w16cid:durableId="850679731">
    <w:abstractNumId w:val="19"/>
  </w:num>
  <w:num w:numId="9" w16cid:durableId="1771972681">
    <w:abstractNumId w:val="0"/>
  </w:num>
  <w:num w:numId="10" w16cid:durableId="1509364313">
    <w:abstractNumId w:val="23"/>
  </w:num>
  <w:num w:numId="11" w16cid:durableId="1417748050">
    <w:abstractNumId w:val="30"/>
  </w:num>
  <w:num w:numId="12" w16cid:durableId="466509822">
    <w:abstractNumId w:val="2"/>
  </w:num>
  <w:num w:numId="13" w16cid:durableId="1283338610">
    <w:abstractNumId w:val="12"/>
  </w:num>
  <w:num w:numId="14" w16cid:durableId="1275550765">
    <w:abstractNumId w:val="7"/>
  </w:num>
  <w:num w:numId="15" w16cid:durableId="1534879646">
    <w:abstractNumId w:val="15"/>
  </w:num>
  <w:num w:numId="16" w16cid:durableId="1913273776">
    <w:abstractNumId w:val="13"/>
  </w:num>
  <w:num w:numId="17" w16cid:durableId="1065027699">
    <w:abstractNumId w:val="1"/>
  </w:num>
  <w:num w:numId="18" w16cid:durableId="586615503">
    <w:abstractNumId w:val="14"/>
  </w:num>
  <w:num w:numId="19" w16cid:durableId="317417282">
    <w:abstractNumId w:val="24"/>
  </w:num>
  <w:num w:numId="20" w16cid:durableId="753672412">
    <w:abstractNumId w:val="20"/>
  </w:num>
  <w:num w:numId="21" w16cid:durableId="294019842">
    <w:abstractNumId w:val="11"/>
  </w:num>
  <w:num w:numId="22" w16cid:durableId="228731863">
    <w:abstractNumId w:val="26"/>
  </w:num>
  <w:num w:numId="23" w16cid:durableId="907306155">
    <w:abstractNumId w:val="36"/>
  </w:num>
  <w:num w:numId="24" w16cid:durableId="1102456119">
    <w:abstractNumId w:val="18"/>
  </w:num>
  <w:num w:numId="25" w16cid:durableId="1953590837">
    <w:abstractNumId w:val="22"/>
  </w:num>
  <w:num w:numId="26" w16cid:durableId="575474776">
    <w:abstractNumId w:val="29"/>
  </w:num>
  <w:num w:numId="27" w16cid:durableId="2028408458">
    <w:abstractNumId w:val="21"/>
  </w:num>
  <w:num w:numId="28" w16cid:durableId="1292205145">
    <w:abstractNumId w:val="6"/>
  </w:num>
  <w:num w:numId="29" w16cid:durableId="1055349583">
    <w:abstractNumId w:val="32"/>
  </w:num>
  <w:num w:numId="30" w16cid:durableId="561599764">
    <w:abstractNumId w:val="25"/>
  </w:num>
  <w:num w:numId="31" w16cid:durableId="1698266543">
    <w:abstractNumId w:val="17"/>
  </w:num>
  <w:num w:numId="32" w16cid:durableId="1462967039">
    <w:abstractNumId w:val="5"/>
  </w:num>
  <w:num w:numId="33" w16cid:durableId="1936135359">
    <w:abstractNumId w:val="4"/>
  </w:num>
  <w:num w:numId="34" w16cid:durableId="1377584219">
    <w:abstractNumId w:val="8"/>
  </w:num>
  <w:num w:numId="35" w16cid:durableId="2144350344">
    <w:abstractNumId w:val="16"/>
  </w:num>
  <w:num w:numId="36" w16cid:durableId="546725581">
    <w:abstractNumId w:val="3"/>
  </w:num>
  <w:num w:numId="37" w16cid:durableId="8573064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TGxMDIxNTUxMDBT0lEKTi0uzszPAykws6gFAB2xPEUtAAAA"/>
  </w:docVars>
  <w:rsids>
    <w:rsidRoot w:val="008E6629"/>
    <w:rsid w:val="00003920"/>
    <w:rsid w:val="00004D71"/>
    <w:rsid w:val="00006969"/>
    <w:rsid w:val="000120F1"/>
    <w:rsid w:val="000127F3"/>
    <w:rsid w:val="000131B4"/>
    <w:rsid w:val="00013C9B"/>
    <w:rsid w:val="00013ED8"/>
    <w:rsid w:val="00016D3A"/>
    <w:rsid w:val="00023BAE"/>
    <w:rsid w:val="000265C1"/>
    <w:rsid w:val="00027745"/>
    <w:rsid w:val="00033923"/>
    <w:rsid w:val="0003631F"/>
    <w:rsid w:val="00036F60"/>
    <w:rsid w:val="00045550"/>
    <w:rsid w:val="00046B75"/>
    <w:rsid w:val="00052288"/>
    <w:rsid w:val="00060BF5"/>
    <w:rsid w:val="00060F31"/>
    <w:rsid w:val="00061E2B"/>
    <w:rsid w:val="00062A63"/>
    <w:rsid w:val="00062B1F"/>
    <w:rsid w:val="00067B2F"/>
    <w:rsid w:val="0007261D"/>
    <w:rsid w:val="00073A9C"/>
    <w:rsid w:val="00073AB9"/>
    <w:rsid w:val="00073CBD"/>
    <w:rsid w:val="00075781"/>
    <w:rsid w:val="000806C0"/>
    <w:rsid w:val="000812F4"/>
    <w:rsid w:val="00082369"/>
    <w:rsid w:val="00083339"/>
    <w:rsid w:val="00084631"/>
    <w:rsid w:val="00085AD2"/>
    <w:rsid w:val="00086C9C"/>
    <w:rsid w:val="0008755F"/>
    <w:rsid w:val="000902BA"/>
    <w:rsid w:val="00092B28"/>
    <w:rsid w:val="00093DDC"/>
    <w:rsid w:val="00094BCF"/>
    <w:rsid w:val="00095FDC"/>
    <w:rsid w:val="000A0C34"/>
    <w:rsid w:val="000A34E1"/>
    <w:rsid w:val="000A3534"/>
    <w:rsid w:val="000B21F0"/>
    <w:rsid w:val="000B3F28"/>
    <w:rsid w:val="000B77F4"/>
    <w:rsid w:val="000C1029"/>
    <w:rsid w:val="000C40E0"/>
    <w:rsid w:val="000C41C9"/>
    <w:rsid w:val="000C43B6"/>
    <w:rsid w:val="000C442F"/>
    <w:rsid w:val="000C56B6"/>
    <w:rsid w:val="000D2A6A"/>
    <w:rsid w:val="000E09B1"/>
    <w:rsid w:val="000E19CB"/>
    <w:rsid w:val="000E1D18"/>
    <w:rsid w:val="000E2BE2"/>
    <w:rsid w:val="000E2E99"/>
    <w:rsid w:val="000E4E8E"/>
    <w:rsid w:val="000E5690"/>
    <w:rsid w:val="000E7BAE"/>
    <w:rsid w:val="000F005E"/>
    <w:rsid w:val="000F01E9"/>
    <w:rsid w:val="000F17FD"/>
    <w:rsid w:val="000F18E3"/>
    <w:rsid w:val="000F1EAE"/>
    <w:rsid w:val="000F44FD"/>
    <w:rsid w:val="000F6928"/>
    <w:rsid w:val="00103227"/>
    <w:rsid w:val="00106667"/>
    <w:rsid w:val="00107DD7"/>
    <w:rsid w:val="00110E87"/>
    <w:rsid w:val="001124FC"/>
    <w:rsid w:val="00112CE7"/>
    <w:rsid w:val="0011321B"/>
    <w:rsid w:val="00114CD9"/>
    <w:rsid w:val="0011566A"/>
    <w:rsid w:val="00116C73"/>
    <w:rsid w:val="00116E58"/>
    <w:rsid w:val="00120190"/>
    <w:rsid w:val="00121194"/>
    <w:rsid w:val="00122151"/>
    <w:rsid w:val="0012292B"/>
    <w:rsid w:val="00123B46"/>
    <w:rsid w:val="00125FE1"/>
    <w:rsid w:val="00131C98"/>
    <w:rsid w:val="00133A18"/>
    <w:rsid w:val="00134C44"/>
    <w:rsid w:val="00137376"/>
    <w:rsid w:val="001376E3"/>
    <w:rsid w:val="0014077B"/>
    <w:rsid w:val="001409F0"/>
    <w:rsid w:val="0014273D"/>
    <w:rsid w:val="0014307A"/>
    <w:rsid w:val="001445C9"/>
    <w:rsid w:val="00146B59"/>
    <w:rsid w:val="001508EF"/>
    <w:rsid w:val="00152269"/>
    <w:rsid w:val="0015310F"/>
    <w:rsid w:val="0015464F"/>
    <w:rsid w:val="00155320"/>
    <w:rsid w:val="0015559B"/>
    <w:rsid w:val="00156E3E"/>
    <w:rsid w:val="00160873"/>
    <w:rsid w:val="00162B9F"/>
    <w:rsid w:val="00162DC8"/>
    <w:rsid w:val="001652EF"/>
    <w:rsid w:val="00165F7A"/>
    <w:rsid w:val="001728EA"/>
    <w:rsid w:val="00172D1C"/>
    <w:rsid w:val="001730D8"/>
    <w:rsid w:val="00173C4B"/>
    <w:rsid w:val="00173DD9"/>
    <w:rsid w:val="00181741"/>
    <w:rsid w:val="00181F6E"/>
    <w:rsid w:val="0018351A"/>
    <w:rsid w:val="0018386F"/>
    <w:rsid w:val="0019239C"/>
    <w:rsid w:val="001A0C06"/>
    <w:rsid w:val="001A33B2"/>
    <w:rsid w:val="001A6255"/>
    <w:rsid w:val="001A677C"/>
    <w:rsid w:val="001A7873"/>
    <w:rsid w:val="001A7917"/>
    <w:rsid w:val="001B0F68"/>
    <w:rsid w:val="001B1928"/>
    <w:rsid w:val="001B4AD7"/>
    <w:rsid w:val="001C387C"/>
    <w:rsid w:val="001C590E"/>
    <w:rsid w:val="001D10BF"/>
    <w:rsid w:val="001D120F"/>
    <w:rsid w:val="001E11B7"/>
    <w:rsid w:val="001E27FE"/>
    <w:rsid w:val="001E2B90"/>
    <w:rsid w:val="001E3AEF"/>
    <w:rsid w:val="001E5D99"/>
    <w:rsid w:val="001F098E"/>
    <w:rsid w:val="001F27CB"/>
    <w:rsid w:val="00202F48"/>
    <w:rsid w:val="0020450C"/>
    <w:rsid w:val="00204AA8"/>
    <w:rsid w:val="002051FB"/>
    <w:rsid w:val="00206E25"/>
    <w:rsid w:val="00222400"/>
    <w:rsid w:val="002239E9"/>
    <w:rsid w:val="00224DD2"/>
    <w:rsid w:val="00225D61"/>
    <w:rsid w:val="00226B05"/>
    <w:rsid w:val="002270DD"/>
    <w:rsid w:val="00230B8B"/>
    <w:rsid w:val="00233FFD"/>
    <w:rsid w:val="002351C5"/>
    <w:rsid w:val="00235601"/>
    <w:rsid w:val="00241457"/>
    <w:rsid w:val="00241CB4"/>
    <w:rsid w:val="0024224C"/>
    <w:rsid w:val="00245F2C"/>
    <w:rsid w:val="00250EB0"/>
    <w:rsid w:val="00251156"/>
    <w:rsid w:val="00251B4D"/>
    <w:rsid w:val="00252B12"/>
    <w:rsid w:val="00253AAE"/>
    <w:rsid w:val="00253BC6"/>
    <w:rsid w:val="00256BEE"/>
    <w:rsid w:val="00257909"/>
    <w:rsid w:val="0026016E"/>
    <w:rsid w:val="00260D6B"/>
    <w:rsid w:val="00262A6C"/>
    <w:rsid w:val="00266114"/>
    <w:rsid w:val="00267B66"/>
    <w:rsid w:val="00271477"/>
    <w:rsid w:val="0027313A"/>
    <w:rsid w:val="00273300"/>
    <w:rsid w:val="002738B4"/>
    <w:rsid w:val="00277195"/>
    <w:rsid w:val="00282322"/>
    <w:rsid w:val="00284AAA"/>
    <w:rsid w:val="00285CA1"/>
    <w:rsid w:val="0028729B"/>
    <w:rsid w:val="00290E25"/>
    <w:rsid w:val="002911A2"/>
    <w:rsid w:val="002949CD"/>
    <w:rsid w:val="00295E6D"/>
    <w:rsid w:val="002A0863"/>
    <w:rsid w:val="002A1A42"/>
    <w:rsid w:val="002A1C6A"/>
    <w:rsid w:val="002A38E2"/>
    <w:rsid w:val="002A6D1E"/>
    <w:rsid w:val="002B6D79"/>
    <w:rsid w:val="002C14D6"/>
    <w:rsid w:val="002C54BC"/>
    <w:rsid w:val="002D1CE0"/>
    <w:rsid w:val="002D41DC"/>
    <w:rsid w:val="002D504C"/>
    <w:rsid w:val="002D5FD4"/>
    <w:rsid w:val="002D6BA1"/>
    <w:rsid w:val="002E16C6"/>
    <w:rsid w:val="002E1E0A"/>
    <w:rsid w:val="002E4558"/>
    <w:rsid w:val="002E5911"/>
    <w:rsid w:val="002F3CEE"/>
    <w:rsid w:val="002F42D8"/>
    <w:rsid w:val="002F5BDD"/>
    <w:rsid w:val="002F706B"/>
    <w:rsid w:val="00302BDC"/>
    <w:rsid w:val="0030408F"/>
    <w:rsid w:val="00304E75"/>
    <w:rsid w:val="003057D4"/>
    <w:rsid w:val="00305A37"/>
    <w:rsid w:val="003077D5"/>
    <w:rsid w:val="003078C0"/>
    <w:rsid w:val="003125BF"/>
    <w:rsid w:val="003141CC"/>
    <w:rsid w:val="00315490"/>
    <w:rsid w:val="00320F0F"/>
    <w:rsid w:val="00321A61"/>
    <w:rsid w:val="00324969"/>
    <w:rsid w:val="00330695"/>
    <w:rsid w:val="00331C7D"/>
    <w:rsid w:val="00336299"/>
    <w:rsid w:val="00343804"/>
    <w:rsid w:val="003473D1"/>
    <w:rsid w:val="003518C6"/>
    <w:rsid w:val="0035285F"/>
    <w:rsid w:val="00352F27"/>
    <w:rsid w:val="00354049"/>
    <w:rsid w:val="003543BF"/>
    <w:rsid w:val="0035724C"/>
    <w:rsid w:val="00363861"/>
    <w:rsid w:val="00364857"/>
    <w:rsid w:val="003650F5"/>
    <w:rsid w:val="003666FF"/>
    <w:rsid w:val="00371BBC"/>
    <w:rsid w:val="003749B9"/>
    <w:rsid w:val="00374D17"/>
    <w:rsid w:val="00376F87"/>
    <w:rsid w:val="00377753"/>
    <w:rsid w:val="00380C62"/>
    <w:rsid w:val="00382459"/>
    <w:rsid w:val="0038317C"/>
    <w:rsid w:val="0038402F"/>
    <w:rsid w:val="003858AF"/>
    <w:rsid w:val="0038715F"/>
    <w:rsid w:val="00391AC1"/>
    <w:rsid w:val="00391EFC"/>
    <w:rsid w:val="003925D3"/>
    <w:rsid w:val="0039265D"/>
    <w:rsid w:val="00392C88"/>
    <w:rsid w:val="00394013"/>
    <w:rsid w:val="00395106"/>
    <w:rsid w:val="003A2922"/>
    <w:rsid w:val="003A34C6"/>
    <w:rsid w:val="003A4B75"/>
    <w:rsid w:val="003A4F3E"/>
    <w:rsid w:val="003B0ABF"/>
    <w:rsid w:val="003B2D77"/>
    <w:rsid w:val="003B5828"/>
    <w:rsid w:val="003B701E"/>
    <w:rsid w:val="003B7BEF"/>
    <w:rsid w:val="003C72E2"/>
    <w:rsid w:val="003D21C4"/>
    <w:rsid w:val="003D5048"/>
    <w:rsid w:val="003D5AEA"/>
    <w:rsid w:val="003E4D87"/>
    <w:rsid w:val="003E6E3D"/>
    <w:rsid w:val="003E7CE8"/>
    <w:rsid w:val="003F1AFA"/>
    <w:rsid w:val="003F3193"/>
    <w:rsid w:val="003F3291"/>
    <w:rsid w:val="0040109B"/>
    <w:rsid w:val="0040187E"/>
    <w:rsid w:val="004058A7"/>
    <w:rsid w:val="004058E9"/>
    <w:rsid w:val="00411F1B"/>
    <w:rsid w:val="00412EE4"/>
    <w:rsid w:val="00420225"/>
    <w:rsid w:val="00420805"/>
    <w:rsid w:val="004221B8"/>
    <w:rsid w:val="00424152"/>
    <w:rsid w:val="00425526"/>
    <w:rsid w:val="00425E48"/>
    <w:rsid w:val="00427D26"/>
    <w:rsid w:val="00435C3A"/>
    <w:rsid w:val="00441D5E"/>
    <w:rsid w:val="00441FD6"/>
    <w:rsid w:val="00442C14"/>
    <w:rsid w:val="00444D69"/>
    <w:rsid w:val="00446575"/>
    <w:rsid w:val="004477EF"/>
    <w:rsid w:val="00447BA1"/>
    <w:rsid w:val="00450D00"/>
    <w:rsid w:val="004523B7"/>
    <w:rsid w:val="0045297D"/>
    <w:rsid w:val="00452BD4"/>
    <w:rsid w:val="00455F8E"/>
    <w:rsid w:val="00456B5E"/>
    <w:rsid w:val="00460B31"/>
    <w:rsid w:val="00464DB3"/>
    <w:rsid w:val="00465361"/>
    <w:rsid w:val="0046562A"/>
    <w:rsid w:val="004657FD"/>
    <w:rsid w:val="00467C96"/>
    <w:rsid w:val="0047435F"/>
    <w:rsid w:val="0047480A"/>
    <w:rsid w:val="0047706D"/>
    <w:rsid w:val="004779CA"/>
    <w:rsid w:val="00484312"/>
    <w:rsid w:val="00485198"/>
    <w:rsid w:val="0048707E"/>
    <w:rsid w:val="00490333"/>
    <w:rsid w:val="00493903"/>
    <w:rsid w:val="00495023"/>
    <w:rsid w:val="004966E0"/>
    <w:rsid w:val="00496AD6"/>
    <w:rsid w:val="004A0465"/>
    <w:rsid w:val="004A18D2"/>
    <w:rsid w:val="004A2CDD"/>
    <w:rsid w:val="004A4A80"/>
    <w:rsid w:val="004A557C"/>
    <w:rsid w:val="004A5D4E"/>
    <w:rsid w:val="004A7CE6"/>
    <w:rsid w:val="004B478C"/>
    <w:rsid w:val="004B5432"/>
    <w:rsid w:val="004B5C90"/>
    <w:rsid w:val="004B6171"/>
    <w:rsid w:val="004C0592"/>
    <w:rsid w:val="004C0A2F"/>
    <w:rsid w:val="004C141C"/>
    <w:rsid w:val="004C1E6E"/>
    <w:rsid w:val="004C2963"/>
    <w:rsid w:val="004C32DE"/>
    <w:rsid w:val="004C7FAB"/>
    <w:rsid w:val="004D133A"/>
    <w:rsid w:val="004D77E8"/>
    <w:rsid w:val="004E0E55"/>
    <w:rsid w:val="004E11AC"/>
    <w:rsid w:val="004E20DB"/>
    <w:rsid w:val="004E2B77"/>
    <w:rsid w:val="004E6A7A"/>
    <w:rsid w:val="004E6D7E"/>
    <w:rsid w:val="004F096D"/>
    <w:rsid w:val="004F0B5B"/>
    <w:rsid w:val="004F0E26"/>
    <w:rsid w:val="00500D21"/>
    <w:rsid w:val="0050114C"/>
    <w:rsid w:val="00502117"/>
    <w:rsid w:val="00505BE9"/>
    <w:rsid w:val="00511532"/>
    <w:rsid w:val="00513B9F"/>
    <w:rsid w:val="005223B8"/>
    <w:rsid w:val="00524E1A"/>
    <w:rsid w:val="00527892"/>
    <w:rsid w:val="0053308F"/>
    <w:rsid w:val="00535B55"/>
    <w:rsid w:val="00543507"/>
    <w:rsid w:val="005441F3"/>
    <w:rsid w:val="00545134"/>
    <w:rsid w:val="005469AB"/>
    <w:rsid w:val="00547A92"/>
    <w:rsid w:val="00553702"/>
    <w:rsid w:val="005538B8"/>
    <w:rsid w:val="0055793D"/>
    <w:rsid w:val="0056039A"/>
    <w:rsid w:val="00560403"/>
    <w:rsid w:val="0056570D"/>
    <w:rsid w:val="00566490"/>
    <w:rsid w:val="00567A9B"/>
    <w:rsid w:val="00570194"/>
    <w:rsid w:val="0057081B"/>
    <w:rsid w:val="00571C7C"/>
    <w:rsid w:val="0057214E"/>
    <w:rsid w:val="00572A5D"/>
    <w:rsid w:val="00580881"/>
    <w:rsid w:val="005829E0"/>
    <w:rsid w:val="0058388A"/>
    <w:rsid w:val="00591D5A"/>
    <w:rsid w:val="005A19D1"/>
    <w:rsid w:val="005A32F7"/>
    <w:rsid w:val="005A4056"/>
    <w:rsid w:val="005B415F"/>
    <w:rsid w:val="005C1158"/>
    <w:rsid w:val="005C3879"/>
    <w:rsid w:val="005C3B44"/>
    <w:rsid w:val="005D1203"/>
    <w:rsid w:val="005D1809"/>
    <w:rsid w:val="005D1DBB"/>
    <w:rsid w:val="005D4FC5"/>
    <w:rsid w:val="005D7A53"/>
    <w:rsid w:val="005E171C"/>
    <w:rsid w:val="005E4754"/>
    <w:rsid w:val="005E483D"/>
    <w:rsid w:val="005E62EC"/>
    <w:rsid w:val="005E7CEC"/>
    <w:rsid w:val="005F199E"/>
    <w:rsid w:val="005F4252"/>
    <w:rsid w:val="005F629E"/>
    <w:rsid w:val="005F6A59"/>
    <w:rsid w:val="005F7536"/>
    <w:rsid w:val="00601F1B"/>
    <w:rsid w:val="00605DF6"/>
    <w:rsid w:val="006077D0"/>
    <w:rsid w:val="00610168"/>
    <w:rsid w:val="00610622"/>
    <w:rsid w:val="00613254"/>
    <w:rsid w:val="00613425"/>
    <w:rsid w:val="006148B9"/>
    <w:rsid w:val="00616165"/>
    <w:rsid w:val="006173E3"/>
    <w:rsid w:val="00620943"/>
    <w:rsid w:val="00630F6B"/>
    <w:rsid w:val="00633D64"/>
    <w:rsid w:val="0063608E"/>
    <w:rsid w:val="00636391"/>
    <w:rsid w:val="00644CF9"/>
    <w:rsid w:val="006459F3"/>
    <w:rsid w:val="00645DAB"/>
    <w:rsid w:val="00651EF7"/>
    <w:rsid w:val="00652DBE"/>
    <w:rsid w:val="00654E14"/>
    <w:rsid w:val="00655B45"/>
    <w:rsid w:val="0065701C"/>
    <w:rsid w:val="00662AA3"/>
    <w:rsid w:val="006636F4"/>
    <w:rsid w:val="00672181"/>
    <w:rsid w:val="0067754C"/>
    <w:rsid w:val="006801DC"/>
    <w:rsid w:val="00681977"/>
    <w:rsid w:val="006847E9"/>
    <w:rsid w:val="0068515B"/>
    <w:rsid w:val="006865A8"/>
    <w:rsid w:val="00686667"/>
    <w:rsid w:val="00686B67"/>
    <w:rsid w:val="006956AB"/>
    <w:rsid w:val="006A0BFF"/>
    <w:rsid w:val="006A239E"/>
    <w:rsid w:val="006A48D7"/>
    <w:rsid w:val="006A4AA3"/>
    <w:rsid w:val="006A55E7"/>
    <w:rsid w:val="006A6FBC"/>
    <w:rsid w:val="006A7576"/>
    <w:rsid w:val="006B3AA6"/>
    <w:rsid w:val="006B3C54"/>
    <w:rsid w:val="006C006A"/>
    <w:rsid w:val="006C05C9"/>
    <w:rsid w:val="006C19A5"/>
    <w:rsid w:val="006C2897"/>
    <w:rsid w:val="006C299B"/>
    <w:rsid w:val="006C479F"/>
    <w:rsid w:val="006C483F"/>
    <w:rsid w:val="006C5B48"/>
    <w:rsid w:val="006D0F07"/>
    <w:rsid w:val="006D353F"/>
    <w:rsid w:val="006D42B7"/>
    <w:rsid w:val="006D554F"/>
    <w:rsid w:val="006D60C1"/>
    <w:rsid w:val="006E0A27"/>
    <w:rsid w:val="006E2B65"/>
    <w:rsid w:val="006E4D41"/>
    <w:rsid w:val="006E536D"/>
    <w:rsid w:val="006F0A8F"/>
    <w:rsid w:val="006F1012"/>
    <w:rsid w:val="00700D02"/>
    <w:rsid w:val="00701793"/>
    <w:rsid w:val="00702930"/>
    <w:rsid w:val="00703634"/>
    <w:rsid w:val="007048C8"/>
    <w:rsid w:val="00705EC2"/>
    <w:rsid w:val="0070666E"/>
    <w:rsid w:val="007069E4"/>
    <w:rsid w:val="0071088D"/>
    <w:rsid w:val="00714E06"/>
    <w:rsid w:val="00717DB3"/>
    <w:rsid w:val="00721F6A"/>
    <w:rsid w:val="00724CFF"/>
    <w:rsid w:val="00726783"/>
    <w:rsid w:val="00726A59"/>
    <w:rsid w:val="00726B6B"/>
    <w:rsid w:val="00727626"/>
    <w:rsid w:val="007322FE"/>
    <w:rsid w:val="007360C7"/>
    <w:rsid w:val="007360DC"/>
    <w:rsid w:val="00741608"/>
    <w:rsid w:val="0074234D"/>
    <w:rsid w:val="00744DFD"/>
    <w:rsid w:val="00745453"/>
    <w:rsid w:val="007468D6"/>
    <w:rsid w:val="007472DF"/>
    <w:rsid w:val="007515CD"/>
    <w:rsid w:val="007521DF"/>
    <w:rsid w:val="00763EC8"/>
    <w:rsid w:val="00764241"/>
    <w:rsid w:val="00765083"/>
    <w:rsid w:val="00770CEB"/>
    <w:rsid w:val="00772D27"/>
    <w:rsid w:val="00782E54"/>
    <w:rsid w:val="00791247"/>
    <w:rsid w:val="00792574"/>
    <w:rsid w:val="00793F70"/>
    <w:rsid w:val="00796398"/>
    <w:rsid w:val="007A3370"/>
    <w:rsid w:val="007A71B2"/>
    <w:rsid w:val="007B44E8"/>
    <w:rsid w:val="007B494A"/>
    <w:rsid w:val="007B7C40"/>
    <w:rsid w:val="007C2D62"/>
    <w:rsid w:val="007D167A"/>
    <w:rsid w:val="007D1BE4"/>
    <w:rsid w:val="007D37B4"/>
    <w:rsid w:val="007E0804"/>
    <w:rsid w:val="007E192C"/>
    <w:rsid w:val="007E29B1"/>
    <w:rsid w:val="007E49D4"/>
    <w:rsid w:val="007F0CC4"/>
    <w:rsid w:val="007F3973"/>
    <w:rsid w:val="007F4503"/>
    <w:rsid w:val="007F65BD"/>
    <w:rsid w:val="008037E4"/>
    <w:rsid w:val="008068A5"/>
    <w:rsid w:val="00807485"/>
    <w:rsid w:val="0081194A"/>
    <w:rsid w:val="00813535"/>
    <w:rsid w:val="008139C6"/>
    <w:rsid w:val="008243DC"/>
    <w:rsid w:val="008250DD"/>
    <w:rsid w:val="0082619D"/>
    <w:rsid w:val="00831F0E"/>
    <w:rsid w:val="00831F3A"/>
    <w:rsid w:val="0083552C"/>
    <w:rsid w:val="008358F5"/>
    <w:rsid w:val="00840FBA"/>
    <w:rsid w:val="008412F7"/>
    <w:rsid w:val="0084205B"/>
    <w:rsid w:val="00844570"/>
    <w:rsid w:val="008459AF"/>
    <w:rsid w:val="00845D19"/>
    <w:rsid w:val="00850681"/>
    <w:rsid w:val="0085482A"/>
    <w:rsid w:val="00856334"/>
    <w:rsid w:val="00861682"/>
    <w:rsid w:val="00861CCD"/>
    <w:rsid w:val="00861FBB"/>
    <w:rsid w:val="0086292C"/>
    <w:rsid w:val="00862DA0"/>
    <w:rsid w:val="008636E0"/>
    <w:rsid w:val="00864BBF"/>
    <w:rsid w:val="0086725D"/>
    <w:rsid w:val="0087103D"/>
    <w:rsid w:val="00872002"/>
    <w:rsid w:val="008836EA"/>
    <w:rsid w:val="00884B7D"/>
    <w:rsid w:val="008872DB"/>
    <w:rsid w:val="00890299"/>
    <w:rsid w:val="00890495"/>
    <w:rsid w:val="00894779"/>
    <w:rsid w:val="0089633F"/>
    <w:rsid w:val="008A0482"/>
    <w:rsid w:val="008A3C37"/>
    <w:rsid w:val="008A4347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D4F36"/>
    <w:rsid w:val="008E0893"/>
    <w:rsid w:val="008E474F"/>
    <w:rsid w:val="008E5CFE"/>
    <w:rsid w:val="008E61E5"/>
    <w:rsid w:val="008E6629"/>
    <w:rsid w:val="008E6751"/>
    <w:rsid w:val="008E6C76"/>
    <w:rsid w:val="008F290F"/>
    <w:rsid w:val="008F3617"/>
    <w:rsid w:val="008F4941"/>
    <w:rsid w:val="008F534C"/>
    <w:rsid w:val="008F542D"/>
    <w:rsid w:val="008F62EB"/>
    <w:rsid w:val="008F72FA"/>
    <w:rsid w:val="009009F3"/>
    <w:rsid w:val="00902023"/>
    <w:rsid w:val="0090394A"/>
    <w:rsid w:val="009048F2"/>
    <w:rsid w:val="00904A13"/>
    <w:rsid w:val="00905467"/>
    <w:rsid w:val="00910B2E"/>
    <w:rsid w:val="0091230B"/>
    <w:rsid w:val="009148BF"/>
    <w:rsid w:val="00916D07"/>
    <w:rsid w:val="00917325"/>
    <w:rsid w:val="009174DD"/>
    <w:rsid w:val="0092122B"/>
    <w:rsid w:val="0092279C"/>
    <w:rsid w:val="00923EE7"/>
    <w:rsid w:val="00933582"/>
    <w:rsid w:val="0093475E"/>
    <w:rsid w:val="00934A63"/>
    <w:rsid w:val="00935026"/>
    <w:rsid w:val="00941AC5"/>
    <w:rsid w:val="009444A7"/>
    <w:rsid w:val="0094491B"/>
    <w:rsid w:val="00950925"/>
    <w:rsid w:val="009542B6"/>
    <w:rsid w:val="00956B10"/>
    <w:rsid w:val="00963032"/>
    <w:rsid w:val="00966173"/>
    <w:rsid w:val="00971778"/>
    <w:rsid w:val="00972AF0"/>
    <w:rsid w:val="009731FE"/>
    <w:rsid w:val="00974473"/>
    <w:rsid w:val="0097696A"/>
    <w:rsid w:val="00977CB0"/>
    <w:rsid w:val="00977D3C"/>
    <w:rsid w:val="0098397A"/>
    <w:rsid w:val="0099185A"/>
    <w:rsid w:val="0099369F"/>
    <w:rsid w:val="009951BB"/>
    <w:rsid w:val="0099679C"/>
    <w:rsid w:val="009A03B5"/>
    <w:rsid w:val="009A1AAE"/>
    <w:rsid w:val="009A1F5E"/>
    <w:rsid w:val="009A5BD2"/>
    <w:rsid w:val="009A6A37"/>
    <w:rsid w:val="009B01DB"/>
    <w:rsid w:val="009B153B"/>
    <w:rsid w:val="009B5199"/>
    <w:rsid w:val="009B64D1"/>
    <w:rsid w:val="009C154D"/>
    <w:rsid w:val="009C6B31"/>
    <w:rsid w:val="009C7444"/>
    <w:rsid w:val="009D1345"/>
    <w:rsid w:val="009D19B7"/>
    <w:rsid w:val="009D335D"/>
    <w:rsid w:val="009D6A6A"/>
    <w:rsid w:val="009E14E4"/>
    <w:rsid w:val="009E205F"/>
    <w:rsid w:val="009E27C9"/>
    <w:rsid w:val="009E3A2E"/>
    <w:rsid w:val="009E6BC3"/>
    <w:rsid w:val="009E73AC"/>
    <w:rsid w:val="009E79C2"/>
    <w:rsid w:val="009F127D"/>
    <w:rsid w:val="009F2E8C"/>
    <w:rsid w:val="009F7C3F"/>
    <w:rsid w:val="009F7C40"/>
    <w:rsid w:val="00A05830"/>
    <w:rsid w:val="00A058D2"/>
    <w:rsid w:val="00A100DD"/>
    <w:rsid w:val="00A11ACA"/>
    <w:rsid w:val="00A11BC9"/>
    <w:rsid w:val="00A13744"/>
    <w:rsid w:val="00A13BD3"/>
    <w:rsid w:val="00A220EE"/>
    <w:rsid w:val="00A24218"/>
    <w:rsid w:val="00A25B2C"/>
    <w:rsid w:val="00A26635"/>
    <w:rsid w:val="00A273CB"/>
    <w:rsid w:val="00A307FC"/>
    <w:rsid w:val="00A3096D"/>
    <w:rsid w:val="00A32745"/>
    <w:rsid w:val="00A42C89"/>
    <w:rsid w:val="00A436F8"/>
    <w:rsid w:val="00A44CCF"/>
    <w:rsid w:val="00A45444"/>
    <w:rsid w:val="00A45A0D"/>
    <w:rsid w:val="00A45D78"/>
    <w:rsid w:val="00A46076"/>
    <w:rsid w:val="00A47064"/>
    <w:rsid w:val="00A527DF"/>
    <w:rsid w:val="00A553DC"/>
    <w:rsid w:val="00A60C72"/>
    <w:rsid w:val="00A61D9E"/>
    <w:rsid w:val="00A64CF4"/>
    <w:rsid w:val="00A652FC"/>
    <w:rsid w:val="00A707C5"/>
    <w:rsid w:val="00A709A2"/>
    <w:rsid w:val="00A74AD1"/>
    <w:rsid w:val="00A75EFD"/>
    <w:rsid w:val="00A77914"/>
    <w:rsid w:val="00A8090C"/>
    <w:rsid w:val="00A85320"/>
    <w:rsid w:val="00A86233"/>
    <w:rsid w:val="00A91C2C"/>
    <w:rsid w:val="00A921E3"/>
    <w:rsid w:val="00A927DC"/>
    <w:rsid w:val="00A929EA"/>
    <w:rsid w:val="00A93909"/>
    <w:rsid w:val="00A9468C"/>
    <w:rsid w:val="00A95C12"/>
    <w:rsid w:val="00A96E40"/>
    <w:rsid w:val="00AA2C0C"/>
    <w:rsid w:val="00AA2FE6"/>
    <w:rsid w:val="00AA3A0B"/>
    <w:rsid w:val="00AA579C"/>
    <w:rsid w:val="00AA6724"/>
    <w:rsid w:val="00AB0566"/>
    <w:rsid w:val="00AB08AC"/>
    <w:rsid w:val="00AB1A36"/>
    <w:rsid w:val="00AB65A4"/>
    <w:rsid w:val="00AB79AA"/>
    <w:rsid w:val="00AC177B"/>
    <w:rsid w:val="00AC26E9"/>
    <w:rsid w:val="00AC74B1"/>
    <w:rsid w:val="00AD0FDC"/>
    <w:rsid w:val="00AD37F8"/>
    <w:rsid w:val="00AD48FB"/>
    <w:rsid w:val="00AD7BD5"/>
    <w:rsid w:val="00AE67D1"/>
    <w:rsid w:val="00AE7C77"/>
    <w:rsid w:val="00AF0A6A"/>
    <w:rsid w:val="00AF101A"/>
    <w:rsid w:val="00AF1B56"/>
    <w:rsid w:val="00AF7BBA"/>
    <w:rsid w:val="00B01AFF"/>
    <w:rsid w:val="00B032BB"/>
    <w:rsid w:val="00B068BD"/>
    <w:rsid w:val="00B0696D"/>
    <w:rsid w:val="00B1388B"/>
    <w:rsid w:val="00B138A1"/>
    <w:rsid w:val="00B15389"/>
    <w:rsid w:val="00B1622F"/>
    <w:rsid w:val="00B163D4"/>
    <w:rsid w:val="00B1741E"/>
    <w:rsid w:val="00B17C0A"/>
    <w:rsid w:val="00B21C2C"/>
    <w:rsid w:val="00B22391"/>
    <w:rsid w:val="00B2264D"/>
    <w:rsid w:val="00B23EB4"/>
    <w:rsid w:val="00B30552"/>
    <w:rsid w:val="00B360AC"/>
    <w:rsid w:val="00B46FD4"/>
    <w:rsid w:val="00B471A2"/>
    <w:rsid w:val="00B532F0"/>
    <w:rsid w:val="00B533BD"/>
    <w:rsid w:val="00B60182"/>
    <w:rsid w:val="00B60985"/>
    <w:rsid w:val="00B60A84"/>
    <w:rsid w:val="00B64A64"/>
    <w:rsid w:val="00B653F2"/>
    <w:rsid w:val="00B66367"/>
    <w:rsid w:val="00B70A08"/>
    <w:rsid w:val="00B756C3"/>
    <w:rsid w:val="00B80778"/>
    <w:rsid w:val="00B8488B"/>
    <w:rsid w:val="00B84B93"/>
    <w:rsid w:val="00B9162E"/>
    <w:rsid w:val="00B927F6"/>
    <w:rsid w:val="00B93EE9"/>
    <w:rsid w:val="00B94283"/>
    <w:rsid w:val="00B963BB"/>
    <w:rsid w:val="00B978F4"/>
    <w:rsid w:val="00BA03BF"/>
    <w:rsid w:val="00BA2DA0"/>
    <w:rsid w:val="00BA360C"/>
    <w:rsid w:val="00BA39DA"/>
    <w:rsid w:val="00BA42FB"/>
    <w:rsid w:val="00BA5227"/>
    <w:rsid w:val="00BA729E"/>
    <w:rsid w:val="00BA7CB3"/>
    <w:rsid w:val="00BB2DC4"/>
    <w:rsid w:val="00BB6587"/>
    <w:rsid w:val="00BB7761"/>
    <w:rsid w:val="00BC1FBC"/>
    <w:rsid w:val="00BC2A20"/>
    <w:rsid w:val="00BD1C48"/>
    <w:rsid w:val="00BD4075"/>
    <w:rsid w:val="00BD57FA"/>
    <w:rsid w:val="00BD6E8F"/>
    <w:rsid w:val="00BE1938"/>
    <w:rsid w:val="00BE4630"/>
    <w:rsid w:val="00BE4C2D"/>
    <w:rsid w:val="00BE6945"/>
    <w:rsid w:val="00BF0C75"/>
    <w:rsid w:val="00BF288B"/>
    <w:rsid w:val="00BF2CDB"/>
    <w:rsid w:val="00BF384C"/>
    <w:rsid w:val="00BF4B65"/>
    <w:rsid w:val="00BF5926"/>
    <w:rsid w:val="00C00AD6"/>
    <w:rsid w:val="00C01128"/>
    <w:rsid w:val="00C02D42"/>
    <w:rsid w:val="00C0702E"/>
    <w:rsid w:val="00C12B81"/>
    <w:rsid w:val="00C134C5"/>
    <w:rsid w:val="00C174B3"/>
    <w:rsid w:val="00C176EA"/>
    <w:rsid w:val="00C22F2A"/>
    <w:rsid w:val="00C24047"/>
    <w:rsid w:val="00C27BDF"/>
    <w:rsid w:val="00C31E9B"/>
    <w:rsid w:val="00C34D1F"/>
    <w:rsid w:val="00C35057"/>
    <w:rsid w:val="00C40A68"/>
    <w:rsid w:val="00C4207F"/>
    <w:rsid w:val="00C437D4"/>
    <w:rsid w:val="00C4418B"/>
    <w:rsid w:val="00C4428C"/>
    <w:rsid w:val="00C47996"/>
    <w:rsid w:val="00C545A7"/>
    <w:rsid w:val="00C57E3F"/>
    <w:rsid w:val="00C60DA6"/>
    <w:rsid w:val="00C617C6"/>
    <w:rsid w:val="00C65B77"/>
    <w:rsid w:val="00C679FB"/>
    <w:rsid w:val="00C720E0"/>
    <w:rsid w:val="00C72665"/>
    <w:rsid w:val="00C72ABC"/>
    <w:rsid w:val="00C72BBD"/>
    <w:rsid w:val="00C860DE"/>
    <w:rsid w:val="00C90D5E"/>
    <w:rsid w:val="00C91A7A"/>
    <w:rsid w:val="00C9251A"/>
    <w:rsid w:val="00C9432E"/>
    <w:rsid w:val="00CA0F35"/>
    <w:rsid w:val="00CA187F"/>
    <w:rsid w:val="00CA4CC4"/>
    <w:rsid w:val="00CA6A40"/>
    <w:rsid w:val="00CA6CBD"/>
    <w:rsid w:val="00CA780F"/>
    <w:rsid w:val="00CB29ED"/>
    <w:rsid w:val="00CC179B"/>
    <w:rsid w:val="00CC6389"/>
    <w:rsid w:val="00CD05B3"/>
    <w:rsid w:val="00CD46A0"/>
    <w:rsid w:val="00CD6490"/>
    <w:rsid w:val="00CD6B41"/>
    <w:rsid w:val="00CD7147"/>
    <w:rsid w:val="00CE278B"/>
    <w:rsid w:val="00CE346A"/>
    <w:rsid w:val="00CE3724"/>
    <w:rsid w:val="00CE6E86"/>
    <w:rsid w:val="00CE7EC5"/>
    <w:rsid w:val="00CF0F99"/>
    <w:rsid w:val="00CF19C1"/>
    <w:rsid w:val="00CF19EE"/>
    <w:rsid w:val="00CF2DD4"/>
    <w:rsid w:val="00CF6AFB"/>
    <w:rsid w:val="00D01252"/>
    <w:rsid w:val="00D04969"/>
    <w:rsid w:val="00D060CE"/>
    <w:rsid w:val="00D073F2"/>
    <w:rsid w:val="00D07EEA"/>
    <w:rsid w:val="00D11091"/>
    <w:rsid w:val="00D13F57"/>
    <w:rsid w:val="00D14E04"/>
    <w:rsid w:val="00D14FDD"/>
    <w:rsid w:val="00D1565C"/>
    <w:rsid w:val="00D20E63"/>
    <w:rsid w:val="00D226E4"/>
    <w:rsid w:val="00D319B4"/>
    <w:rsid w:val="00D319C0"/>
    <w:rsid w:val="00D32302"/>
    <w:rsid w:val="00D326E3"/>
    <w:rsid w:val="00D32F7A"/>
    <w:rsid w:val="00D334F0"/>
    <w:rsid w:val="00D41241"/>
    <w:rsid w:val="00D50491"/>
    <w:rsid w:val="00D54DA1"/>
    <w:rsid w:val="00D55594"/>
    <w:rsid w:val="00D57621"/>
    <w:rsid w:val="00D63BA5"/>
    <w:rsid w:val="00D63D64"/>
    <w:rsid w:val="00D64192"/>
    <w:rsid w:val="00D64C2D"/>
    <w:rsid w:val="00D65101"/>
    <w:rsid w:val="00D707C4"/>
    <w:rsid w:val="00D720B8"/>
    <w:rsid w:val="00D72DBA"/>
    <w:rsid w:val="00D7313F"/>
    <w:rsid w:val="00D7324B"/>
    <w:rsid w:val="00D804F0"/>
    <w:rsid w:val="00D814AD"/>
    <w:rsid w:val="00D817A1"/>
    <w:rsid w:val="00D81A33"/>
    <w:rsid w:val="00D81C51"/>
    <w:rsid w:val="00D85FD4"/>
    <w:rsid w:val="00D92362"/>
    <w:rsid w:val="00D947AD"/>
    <w:rsid w:val="00D974EA"/>
    <w:rsid w:val="00DA0EE4"/>
    <w:rsid w:val="00DA49B8"/>
    <w:rsid w:val="00DB1728"/>
    <w:rsid w:val="00DB43DC"/>
    <w:rsid w:val="00DB68A6"/>
    <w:rsid w:val="00DB72DA"/>
    <w:rsid w:val="00DB76F2"/>
    <w:rsid w:val="00DB78D3"/>
    <w:rsid w:val="00DC3542"/>
    <w:rsid w:val="00DC3652"/>
    <w:rsid w:val="00DC55B1"/>
    <w:rsid w:val="00DD32E8"/>
    <w:rsid w:val="00DD336E"/>
    <w:rsid w:val="00DD374B"/>
    <w:rsid w:val="00DE1EEF"/>
    <w:rsid w:val="00DE1F09"/>
    <w:rsid w:val="00DE759D"/>
    <w:rsid w:val="00DF05C5"/>
    <w:rsid w:val="00DF1E95"/>
    <w:rsid w:val="00DF30CB"/>
    <w:rsid w:val="00DF452E"/>
    <w:rsid w:val="00DF5482"/>
    <w:rsid w:val="00DF5689"/>
    <w:rsid w:val="00DF77EC"/>
    <w:rsid w:val="00E001B2"/>
    <w:rsid w:val="00E012FC"/>
    <w:rsid w:val="00E02160"/>
    <w:rsid w:val="00E030FC"/>
    <w:rsid w:val="00E0415B"/>
    <w:rsid w:val="00E0765F"/>
    <w:rsid w:val="00E10D2A"/>
    <w:rsid w:val="00E11BA8"/>
    <w:rsid w:val="00E14559"/>
    <w:rsid w:val="00E1725B"/>
    <w:rsid w:val="00E20085"/>
    <w:rsid w:val="00E20731"/>
    <w:rsid w:val="00E221CE"/>
    <w:rsid w:val="00E23A23"/>
    <w:rsid w:val="00E24381"/>
    <w:rsid w:val="00E24ECC"/>
    <w:rsid w:val="00E26387"/>
    <w:rsid w:val="00E300FE"/>
    <w:rsid w:val="00E3030D"/>
    <w:rsid w:val="00E3086A"/>
    <w:rsid w:val="00E327DA"/>
    <w:rsid w:val="00E37E55"/>
    <w:rsid w:val="00E409B8"/>
    <w:rsid w:val="00E41477"/>
    <w:rsid w:val="00E42003"/>
    <w:rsid w:val="00E42790"/>
    <w:rsid w:val="00E4432C"/>
    <w:rsid w:val="00E523F0"/>
    <w:rsid w:val="00E52CD2"/>
    <w:rsid w:val="00E53070"/>
    <w:rsid w:val="00E547CE"/>
    <w:rsid w:val="00E54E3B"/>
    <w:rsid w:val="00E55B55"/>
    <w:rsid w:val="00E61895"/>
    <w:rsid w:val="00E62BE1"/>
    <w:rsid w:val="00E63240"/>
    <w:rsid w:val="00E71B2F"/>
    <w:rsid w:val="00E72B36"/>
    <w:rsid w:val="00E72BD9"/>
    <w:rsid w:val="00E83E85"/>
    <w:rsid w:val="00E87331"/>
    <w:rsid w:val="00E879D9"/>
    <w:rsid w:val="00E9214A"/>
    <w:rsid w:val="00E9403D"/>
    <w:rsid w:val="00E94E30"/>
    <w:rsid w:val="00E97BF0"/>
    <w:rsid w:val="00EA7A5E"/>
    <w:rsid w:val="00EA7CD7"/>
    <w:rsid w:val="00EB204E"/>
    <w:rsid w:val="00EB2A14"/>
    <w:rsid w:val="00EB3574"/>
    <w:rsid w:val="00EB35BB"/>
    <w:rsid w:val="00EB4B72"/>
    <w:rsid w:val="00EB6EF9"/>
    <w:rsid w:val="00EC0273"/>
    <w:rsid w:val="00EC15CD"/>
    <w:rsid w:val="00EC439F"/>
    <w:rsid w:val="00EC4C4A"/>
    <w:rsid w:val="00EC678D"/>
    <w:rsid w:val="00ED04D0"/>
    <w:rsid w:val="00ED2497"/>
    <w:rsid w:val="00ED575D"/>
    <w:rsid w:val="00ED6E9D"/>
    <w:rsid w:val="00ED6F6E"/>
    <w:rsid w:val="00ED7942"/>
    <w:rsid w:val="00EE5304"/>
    <w:rsid w:val="00EE6367"/>
    <w:rsid w:val="00EE6DE2"/>
    <w:rsid w:val="00EE70CB"/>
    <w:rsid w:val="00EF0CE1"/>
    <w:rsid w:val="00EF3343"/>
    <w:rsid w:val="00EF3DFC"/>
    <w:rsid w:val="00EF4444"/>
    <w:rsid w:val="00EF4922"/>
    <w:rsid w:val="00EF5164"/>
    <w:rsid w:val="00EF7543"/>
    <w:rsid w:val="00F02CFA"/>
    <w:rsid w:val="00F04D7D"/>
    <w:rsid w:val="00F10874"/>
    <w:rsid w:val="00F13E1A"/>
    <w:rsid w:val="00F13FFA"/>
    <w:rsid w:val="00F14899"/>
    <w:rsid w:val="00F1715B"/>
    <w:rsid w:val="00F20A83"/>
    <w:rsid w:val="00F21839"/>
    <w:rsid w:val="00F23B66"/>
    <w:rsid w:val="00F250E2"/>
    <w:rsid w:val="00F25FA4"/>
    <w:rsid w:val="00F26A1E"/>
    <w:rsid w:val="00F274B5"/>
    <w:rsid w:val="00F278DC"/>
    <w:rsid w:val="00F304EA"/>
    <w:rsid w:val="00F40853"/>
    <w:rsid w:val="00F44678"/>
    <w:rsid w:val="00F44EF1"/>
    <w:rsid w:val="00F46D1C"/>
    <w:rsid w:val="00F5298B"/>
    <w:rsid w:val="00F5364E"/>
    <w:rsid w:val="00F54EDB"/>
    <w:rsid w:val="00F56BF6"/>
    <w:rsid w:val="00F56E49"/>
    <w:rsid w:val="00F57109"/>
    <w:rsid w:val="00F57FF1"/>
    <w:rsid w:val="00F600EF"/>
    <w:rsid w:val="00F6630C"/>
    <w:rsid w:val="00F6678D"/>
    <w:rsid w:val="00F70398"/>
    <w:rsid w:val="00F74C4B"/>
    <w:rsid w:val="00F76B8A"/>
    <w:rsid w:val="00F76BE8"/>
    <w:rsid w:val="00F85A16"/>
    <w:rsid w:val="00F8639E"/>
    <w:rsid w:val="00F864DB"/>
    <w:rsid w:val="00F87938"/>
    <w:rsid w:val="00F915DE"/>
    <w:rsid w:val="00F94A36"/>
    <w:rsid w:val="00F94D8B"/>
    <w:rsid w:val="00FA4A7D"/>
    <w:rsid w:val="00FA7CB2"/>
    <w:rsid w:val="00FB4577"/>
    <w:rsid w:val="00FB5D7D"/>
    <w:rsid w:val="00FC21E5"/>
    <w:rsid w:val="00FC7367"/>
    <w:rsid w:val="00FC74A5"/>
    <w:rsid w:val="00FD215D"/>
    <w:rsid w:val="00FD55B8"/>
    <w:rsid w:val="00FD5A63"/>
    <w:rsid w:val="00FD6D96"/>
    <w:rsid w:val="00FD7011"/>
    <w:rsid w:val="00FE3128"/>
    <w:rsid w:val="00FE63D2"/>
    <w:rsid w:val="00FF29AC"/>
    <w:rsid w:val="00FF2A86"/>
    <w:rsid w:val="00FF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392F99"/>
  <w15:chartTrackingRefBased/>
  <w15:docId w15:val="{EB980B51-2324-434A-BBD1-226D58EE8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</w:style>
  <w:style w:type="paragraph" w:styleId="Heading1">
    <w:name w:val="heading 1"/>
    <w:basedOn w:val="Normal"/>
    <w:next w:val="Normal"/>
    <w:link w:val="Heading1Char"/>
    <w:uiPriority w:val="1"/>
    <w:qFormat/>
    <w:rsid w:val="00181F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81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81F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807485"/>
    <w:pPr>
      <w:tabs>
        <w:tab w:val="left" w:pos="720"/>
        <w:tab w:val="center" w:pos="4320"/>
        <w:tab w:val="right" w:pos="8640"/>
      </w:tabs>
      <w:spacing w:after="0" w:line="240" w:lineRule="auto"/>
      <w:jc w:val="center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D57621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181F6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81F6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81F6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81F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81F6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181F6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81F6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81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1F6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1F6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1F6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1F6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81F6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81F6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81F6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81F6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rsid w:val="00807485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uiPriority w:val="99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7621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CommentReference">
    <w:name w:val="annotation reference"/>
    <w:basedOn w:val="DefaultParagraphFont"/>
    <w:semiHidden/>
    <w:unhideWhenUsed/>
    <w:rsid w:val="006148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8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8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148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148B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5AD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977CB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977CB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131B4"/>
    <w:pPr>
      <w:widowControl w:val="0"/>
      <w:autoSpaceDE w:val="0"/>
      <w:autoSpaceDN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60C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87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8" ma:contentTypeDescription="Create a new document." ma:contentTypeScope="" ma:versionID="7591472398c47cd0f76dcaa7fb269bd6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c7dfedf1cfb59d1155acf853b3f39783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Props1.xml><?xml version="1.0" encoding="utf-8"?>
<ds:datastoreItem xmlns:ds="http://schemas.openxmlformats.org/officeDocument/2006/customXml" ds:itemID="{2CD25C90-59C4-461F-A4A5-964C122F1F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BE0530-EB69-429C-B4AF-CC1C472CF9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4F1EBB-9138-46D2-9FCF-218F41201E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FE64AE-369C-4E09-9D29-3CE518ED5A87}">
  <ds:schemaRefs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  <ds:schemaRef ds:uri="d48bccdd-9d79-4ff7-8c48-7ea1ac9c084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1cf9bbc-61a0-48a2-ac17-6c71eb332d2b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4</Words>
  <Characters>1283</Characters>
  <Application>Microsoft Office Word</Application>
  <DocSecurity>0</DocSecurity>
  <Lines>5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usp</dc:creator>
  <cp:keywords/>
  <dc:description/>
  <cp:lastModifiedBy>Singh, Amritpal</cp:lastModifiedBy>
  <cp:revision>7</cp:revision>
  <cp:lastPrinted>2022-05-25T15:12:00Z</cp:lastPrinted>
  <dcterms:created xsi:type="dcterms:W3CDTF">2023-09-18T21:36:00Z</dcterms:created>
  <dcterms:modified xsi:type="dcterms:W3CDTF">2023-09-21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5707948</vt:i4>
  </property>
  <property fmtid="{D5CDD505-2E9C-101B-9397-08002B2CF9AE}" pid="3" name="ContentTypeId">
    <vt:lpwstr>0x0101006877068CF4605047904B56A96DAF20C2</vt:lpwstr>
  </property>
  <property fmtid="{D5CDD505-2E9C-101B-9397-08002B2CF9AE}" pid="4" name="GrammarlyDocumentId">
    <vt:lpwstr>cf90218827e74a736c2f0d858e5f3e232a68630b94885636b3676bd484778dcb</vt:lpwstr>
  </property>
  <property fmtid="{D5CDD505-2E9C-101B-9397-08002B2CF9AE}" pid="5" name="MediaServiceImageTags">
    <vt:lpwstr/>
  </property>
</Properties>
</file>